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1489A892" w14:textId="1E26487C" w:rsidR="00EE5E64" w:rsidRPr="007B2CED" w:rsidRDefault="007C2D30" w:rsidP="00EF5249">
      <w:pPr>
        <w:pStyle w:val="2nevisande"/>
        <w:ind w:left="0"/>
        <w:rPr>
          <w:rtl/>
        </w:rPr>
      </w:pPr>
      <w:bookmarkStart w:id="2" w:name="OLE_LINK13"/>
      <w:bookmarkStart w:id="3" w:name="OLE_LINK14"/>
      <w:r>
        <w:rPr>
          <w:rFonts w:cs="B Titr"/>
          <w:sz w:val="28"/>
          <w:szCs w:val="28"/>
        </w:rPr>
        <w:t>Wavelet</w:t>
      </w:r>
      <w:r w:rsidR="00C4429B" w:rsidRPr="00C4429B">
        <w:rPr>
          <w:rFonts w:cs="B Titr"/>
          <w:sz w:val="28"/>
          <w:szCs w:val="28"/>
          <w:rtl/>
        </w:rPr>
        <w:cr/>
      </w:r>
      <w:r w:rsidR="0055189A"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7F5A4C81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7C2D30" w:rsidRPr="007C2D30">
              <w:rPr>
                <w:rFonts w:cs="B Nazanin"/>
                <w:bCs/>
                <w:sz w:val="22"/>
                <w:szCs w:val="22"/>
              </w:rPr>
              <w:t>17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</w:t>
            </w:r>
            <w:r w:rsidR="004F2286">
              <w:rPr>
                <w:rFonts w:cs="B Nazanin" w:hint="cs"/>
                <w:b/>
                <w:sz w:val="22"/>
                <w:szCs w:val="22"/>
                <w:rtl/>
              </w:rPr>
              <w:t>10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4F049E39" w:rsidR="00B34311" w:rsidRPr="00EE5E64" w:rsidRDefault="007C2D30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  <w:r w:rsidRPr="007C2D30">
              <w:rPr>
                <w:rtl/>
              </w:rPr>
              <w:t>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</w:t>
            </w:r>
            <w:r w:rsidRPr="007C2D30">
              <w:rPr>
                <w:rtl/>
              </w:rPr>
              <w:t xml:space="preserve"> موجک (</w:t>
            </w:r>
            <w:r w:rsidRPr="007C2D30">
              <w:t>Wavelet Transform</w:t>
            </w:r>
            <w:r w:rsidRPr="007C2D30">
              <w:rPr>
                <w:rtl/>
              </w:rPr>
              <w:t xml:space="preserve">) 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ک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از 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ات</w:t>
            </w:r>
            <w:r w:rsidRPr="007C2D30">
              <w:rPr>
                <w:rtl/>
              </w:rPr>
              <w:t xml:space="preserve"> مهم ر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اض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است که در حوزه‌ه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مختلف علوم کاربرد دارد. 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ده</w:t>
            </w:r>
            <w:r w:rsidRPr="007C2D30">
              <w:rPr>
                <w:rtl/>
              </w:rPr>
              <w:t xml:space="preserve"> اصل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</w:t>
            </w:r>
            <w:r w:rsidRPr="007C2D30">
              <w:rPr>
                <w:rtl/>
              </w:rPr>
              <w:t xml:space="preserve"> موجک 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ن</w:t>
            </w:r>
            <w:r w:rsidRPr="007C2D30">
              <w:rPr>
                <w:rtl/>
              </w:rPr>
              <w:t xml:space="preserve"> است که بر ضعف‌ها و محدو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ت‌ه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موجود در 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</w:t>
            </w:r>
            <w:r w:rsidRPr="007C2D30">
              <w:rPr>
                <w:rtl/>
              </w:rPr>
              <w:t xml:space="preserve"> فور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ه</w:t>
            </w:r>
            <w:r w:rsidRPr="007C2D30">
              <w:rPr>
                <w:rtl/>
              </w:rPr>
              <w:t xml:space="preserve"> غلبه کند. 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ن</w:t>
            </w:r>
            <w:r w:rsidRPr="007C2D30">
              <w:rPr>
                <w:rtl/>
              </w:rPr>
              <w:t xml:space="preserve"> 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</w:t>
            </w:r>
            <w:r w:rsidRPr="007C2D30">
              <w:rPr>
                <w:rtl/>
              </w:rPr>
              <w:t xml:space="preserve"> را بر خلاف تب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ل</w:t>
            </w:r>
            <w:r w:rsidRPr="007C2D30">
              <w:rPr>
                <w:rtl/>
              </w:rPr>
              <w:t xml:space="preserve"> فور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ه،</w:t>
            </w:r>
            <w:r w:rsidRPr="007C2D30">
              <w:rPr>
                <w:rtl/>
              </w:rPr>
              <w:t xml:space="preserve"> م</w:t>
            </w:r>
            <w:r w:rsidRPr="007C2D30">
              <w:rPr>
                <w:rFonts w:hint="cs"/>
                <w:rtl/>
              </w:rPr>
              <w:t>ی‌</w:t>
            </w:r>
            <w:r w:rsidRPr="007C2D30">
              <w:rPr>
                <w:rFonts w:hint="eastAsia"/>
                <w:rtl/>
              </w:rPr>
              <w:t>توان</w:t>
            </w:r>
            <w:r w:rsidRPr="007C2D30">
              <w:rPr>
                <w:rtl/>
              </w:rPr>
              <w:t xml:space="preserve"> در مورد س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گنال‌ه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غ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ر</w:t>
            </w:r>
            <w:r w:rsidRPr="007C2D30">
              <w:rPr>
                <w:rtl/>
              </w:rPr>
              <w:t xml:space="preserve"> 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ستا</w:t>
            </w:r>
            <w:r w:rsidRPr="007C2D30">
              <w:rPr>
                <w:rtl/>
              </w:rPr>
              <w:t xml:space="preserve"> و س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ستم‌ها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tl/>
              </w:rPr>
              <w:t xml:space="preserve"> د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نام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ک</w:t>
            </w:r>
            <w:r w:rsidRPr="007C2D30">
              <w:rPr>
                <w:rtl/>
              </w:rPr>
              <w:t xml:space="preserve"> ن</w:t>
            </w:r>
            <w:r w:rsidRPr="007C2D30">
              <w:rPr>
                <w:rFonts w:hint="cs"/>
                <w:rtl/>
              </w:rPr>
              <w:t>ی</w:t>
            </w:r>
            <w:r w:rsidRPr="007C2D30">
              <w:rPr>
                <w:rFonts w:hint="eastAsia"/>
                <w:rtl/>
              </w:rPr>
              <w:t>ز</w:t>
            </w:r>
            <w:r w:rsidRPr="007C2D30">
              <w:rPr>
                <w:rtl/>
              </w:rPr>
              <w:t xml:space="preserve"> مورد استفاده قرار داد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1A781B7E" w14:textId="2FD81826" w:rsidR="00C4429B" w:rsidRDefault="007C2D30" w:rsidP="004F2286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موجک</w:t>
            </w:r>
          </w:p>
          <w:p w14:paraId="02BC8F03" w14:textId="5D238093" w:rsidR="006A1ECF" w:rsidRDefault="007C2D30" w:rsidP="004F2286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هرم لاپلاسین</w:t>
            </w:r>
          </w:p>
          <w:p w14:paraId="36088116" w14:textId="5BFB18FA" w:rsidR="007C2D30" w:rsidRDefault="007C2D30" w:rsidP="004F2286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هرم گوسین</w:t>
            </w:r>
          </w:p>
          <w:p w14:paraId="1B8E446A" w14:textId="18260B41" w:rsidR="004F2286" w:rsidRDefault="007C2D30" w:rsidP="006A1ECF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هرم موجک</w:t>
            </w:r>
          </w:p>
          <w:p w14:paraId="32B45AA2" w14:textId="33749BEB" w:rsidR="006A1ECF" w:rsidRPr="006A1ECF" w:rsidRDefault="006A1ECF" w:rsidP="006A1ECF">
            <w:pPr>
              <w:pStyle w:val="4vajegankelidi"/>
              <w:jc w:val="both"/>
              <w:rPr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0A8A9D58" w14:textId="2C2D8ABE" w:rsidR="007C2D30" w:rsidRDefault="007B039A" w:rsidP="007C2D30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6A3062A7" w14:textId="3B84C5F9" w:rsidR="00F5743D" w:rsidRDefault="00F5743D" w:rsidP="007C2D30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 w:rsidRPr="00F5743D">
        <w:rPr>
          <w:rtl/>
        </w:rPr>
        <w:t>از تبد</w:t>
      </w:r>
      <w:r w:rsidRPr="00F5743D">
        <w:rPr>
          <w:rFonts w:hint="cs"/>
          <w:rtl/>
        </w:rPr>
        <w:t>ی</w:t>
      </w:r>
      <w:r w:rsidRPr="00F5743D">
        <w:rPr>
          <w:rFonts w:hint="eastAsia"/>
          <w:rtl/>
        </w:rPr>
        <w:t>ل</w:t>
      </w:r>
      <w:r w:rsidRPr="00F5743D">
        <w:rPr>
          <w:rtl/>
        </w:rPr>
        <w:t xml:space="preserve"> فور</w:t>
      </w:r>
      <w:r w:rsidRPr="00F5743D">
        <w:rPr>
          <w:rFonts w:hint="cs"/>
          <w:rtl/>
        </w:rPr>
        <w:t>ی</w:t>
      </w:r>
      <w:r w:rsidRPr="00F5743D">
        <w:rPr>
          <w:rFonts w:hint="eastAsia"/>
          <w:rtl/>
        </w:rPr>
        <w:t>ه</w:t>
      </w:r>
      <w:r w:rsidRPr="00F5743D">
        <w:rPr>
          <w:rtl/>
        </w:rPr>
        <w:t xml:space="preserve"> به تبد</w:t>
      </w:r>
      <w:r w:rsidRPr="00F5743D">
        <w:rPr>
          <w:rFonts w:hint="cs"/>
          <w:rtl/>
        </w:rPr>
        <w:t>ی</w:t>
      </w:r>
      <w:r w:rsidRPr="00F5743D">
        <w:rPr>
          <w:rFonts w:hint="eastAsia"/>
          <w:rtl/>
        </w:rPr>
        <w:t>ل</w:t>
      </w:r>
      <w:r w:rsidRPr="00F5743D">
        <w:rPr>
          <w:rtl/>
        </w:rPr>
        <w:t xml:space="preserve"> موجک</w:t>
      </w:r>
    </w:p>
    <w:p w14:paraId="1FDF6FFC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همان طور ک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ط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ضرب کردن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پردازش در قطا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عمل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در واقع، از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کدام فرکانس‌ها 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پردازش وجود دارند. اگر عملگر ضرب نقطه‌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نظر و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 مشخص، برابر با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دد با دامنه بزرگ شود، آن‌گا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رفت که هم‌پوش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 و در نت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فرکانس مشخص در 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نظر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اهده خواهد شد. قطعا د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ر از آنج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ش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عملگر ضرب نقطه‌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دازه‌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‌پوش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شباهت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بردار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2C25C092" w14:textId="7D1ACA5D" w:rsidR="006A1ECF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ته‌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مورد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آن اشاره کرد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ر حوزه فرکانس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زولوشن بال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، در حا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حوزه زمان از رزولوشن صفر برخوردار است. به عبارت 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ارد که به ما بگ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 فرکان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ند، اما ن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ستفاده از آن ت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 که فرکانس مورد نظر در چه لحظه‌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زمان 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تفاق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07D23A04" w14:textId="77777777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F1D0986" w14:textId="457E271A" w:rsidR="00F5743D" w:rsidRDefault="00F5743D" w:rsidP="000B7179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31FC27A6" wp14:editId="0AF277F9">
            <wp:extent cx="2359770" cy="2004060"/>
            <wp:effectExtent l="0" t="0" r="2540" b="0"/>
            <wp:docPr id="4" name="Picture 4" descr="سیگنال‌های اصلی به همراه طیف فرکانسی هر ی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سیگنال‌های اصلی به همراه طیف فرکانسی هر یک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950"/>
                    <a:stretch/>
                  </pic:blipFill>
                  <pic:spPr bwMode="auto">
                    <a:xfrm>
                      <a:off x="0" y="0"/>
                      <a:ext cx="2379633" cy="2020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EF288" w14:textId="44A33757" w:rsidR="00F5743D" w:rsidRDefault="000B7179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lastRenderedPageBreak/>
        <w:drawing>
          <wp:inline distT="0" distB="0" distL="0" distR="0" wp14:anchorId="4B924DCC" wp14:editId="2EDBE314">
            <wp:extent cx="2489369" cy="2263140"/>
            <wp:effectExtent l="0" t="0" r="6350" b="3810"/>
            <wp:docPr id="448" name="Picture 448" descr="سیگنال‌های اصلی به همراه طیف فرکانسی هر ی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سیگنال‌های اصلی به همراه طیف فرکانسی هر یک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74"/>
                    <a:stretch/>
                  </pic:blipFill>
                  <pic:spPr bwMode="auto">
                    <a:xfrm>
                      <a:off x="0" y="0"/>
                      <a:ext cx="2495769" cy="2268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EE839" w14:textId="77777777" w:rsidR="000B7179" w:rsidRDefault="000B7179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F36F096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در تصا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، در ر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مراه 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شامل چهار فرکانس در تمام زمان‌ها است و در ر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م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فرکانس مختلف اما در چهار زمان متفاوت دارد.</w:t>
      </w:r>
    </w:p>
    <w:p w14:paraId="79B89C4E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A51593E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مت چپ، بر اساس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د، چهار فرکانس مختلف در ۶۰، ۳۰، ۴ و ۹۰ هرتز دارد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‌ها در تمام زمان‌ها وجود دارند. 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م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فرکانس مشابه وجود دارد، اما تفاوت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ارد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فرکانس اول فقط در ربع اول از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دوم در ربع دوم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سوم در ربع سوم و فرکانس چهام فقط در </w:t>
      </w:r>
      <w:r w:rsidRPr="000B7179">
        <w:rPr>
          <w:rFonts w:ascii="Times New Roman" w:hAnsi="Times New Roman"/>
          <w:b w:val="0"/>
          <w:bCs w:val="0"/>
          <w:szCs w:val="24"/>
          <w:rtl/>
          <w:lang w:bidi="fa-IR"/>
        </w:rPr>
        <w:t>ربع آخر س</w:t>
      </w:r>
      <w:r w:rsidRPr="000B7179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B7179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0B7179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ند.</w:t>
      </w:r>
    </w:p>
    <w:p w14:paraId="5DD97192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9E6C3E7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ته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ه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ج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آن توجه شود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هر دو نمودار 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،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۴ فرکانس ذکر شده هستند. بنا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ستفاده از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ق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د که فرکانس 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کجا اتفاق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فت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ر مثال بالا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توانست به ما در تم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شخ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مک کند. توجه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وقوع لبه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ذرا جان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م، به د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 فرکانس 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</w:t>
      </w:r>
    </w:p>
    <w:p w14:paraId="553799C9" w14:textId="77777777" w:rsidR="00EA6261" w:rsidRDefault="00EA6261" w:rsidP="00EA626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1139DF8" w14:textId="77777777" w:rsidR="00EA6261" w:rsidRPr="0012005B" w:rsidRDefault="00EA6261" w:rsidP="00EA6261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پس همان طور که گفته شد، 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تبد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2005B">
        <w:rPr>
          <w:rFonts w:ascii="Times New Roman" w:hAnsi="Times New Roman"/>
          <w:b w:val="0"/>
          <w:bCs w:val="0"/>
          <w:szCs w:val="24"/>
          <w:lang w:bidi="fa-IR"/>
        </w:rPr>
        <w:t>FT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) تما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ز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ود در دل س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شناس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ا ه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خصوص مکان (زمان) 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زا ا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. </w:t>
      </w:r>
    </w:p>
    <w:p w14:paraId="78A006C9" w14:textId="77777777" w:rsidR="00EA6261" w:rsidRPr="0012005B" w:rsidRDefault="00EA6261" w:rsidP="00EA6261">
      <w:pPr>
        <w:pStyle w:val="7onvan2"/>
        <w:numPr>
          <w:ilvl w:val="0"/>
          <w:numId w:val="19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گ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ال‌ه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ا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ز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 که با زمان تغ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ن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.</w:t>
      </w:r>
    </w:p>
    <w:p w14:paraId="2E31491A" w14:textId="77777777" w:rsidR="00EA6261" w:rsidRPr="0012005B" w:rsidRDefault="00EA6261" w:rsidP="00EA6261">
      <w:pPr>
        <w:pStyle w:val="7onvan2"/>
        <w:numPr>
          <w:ilvl w:val="1"/>
          <w:numId w:val="21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مام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ز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ند</w:t>
      </w:r>
    </w:p>
    <w:p w14:paraId="33CE3C7E" w14:textId="77777777" w:rsidR="00EA6261" w:rsidRPr="0012005B" w:rsidRDefault="00EA6261" w:rsidP="00EA6261">
      <w:pPr>
        <w:pStyle w:val="7onvan2"/>
        <w:numPr>
          <w:ilvl w:val="1"/>
          <w:numId w:val="21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طلاعات زما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</w:p>
    <w:p w14:paraId="09F383A5" w14:textId="77777777" w:rsidR="00EA6261" w:rsidRPr="0012005B" w:rsidRDefault="00EA6261" w:rsidP="00EA6261">
      <w:pPr>
        <w:pStyle w:val="7onvan2"/>
        <w:numPr>
          <w:ilvl w:val="1"/>
          <w:numId w:val="21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/>
          <w:b w:val="0"/>
          <w:bCs w:val="0"/>
          <w:szCs w:val="24"/>
          <w:lang w:bidi="fa-IR"/>
        </w:rPr>
        <w:t>FT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ه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ا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ب عمل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</w:p>
    <w:p w14:paraId="5E0E0A8F" w14:textId="77777777" w:rsidR="00EA6261" w:rsidRPr="0012005B" w:rsidRDefault="00EA6261" w:rsidP="00EA6261">
      <w:pPr>
        <w:pStyle w:val="7onvan2"/>
        <w:numPr>
          <w:ilvl w:val="0"/>
          <w:numId w:val="19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ال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س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‌ه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غ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ا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تو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غ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زمان دارند</w:t>
      </w:r>
    </w:p>
    <w:p w14:paraId="5BB803F0" w14:textId="77777777" w:rsidR="00EA6261" w:rsidRPr="0012005B" w:rsidRDefault="00EA6261" w:rsidP="00EA6261">
      <w:pPr>
        <w:pStyle w:val="7onvan2"/>
        <w:numPr>
          <w:ilvl w:val="1"/>
          <w:numId w:val="22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گون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ه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جزئ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ت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ظاهر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</w:t>
      </w:r>
    </w:p>
    <w:p w14:paraId="3D7BEEEC" w14:textId="77777777" w:rsidR="00EA6261" w:rsidRPr="0012005B" w:rsidRDefault="00EA6261" w:rsidP="00EA6261">
      <w:pPr>
        <w:pStyle w:val="7onvan2"/>
        <w:numPr>
          <w:ilvl w:val="1"/>
          <w:numId w:val="22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/>
          <w:b w:val="0"/>
          <w:bCs w:val="0"/>
          <w:szCs w:val="24"/>
          <w:lang w:bidi="fa-IR"/>
        </w:rPr>
        <w:t>FT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نها مشخص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چه اجز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د و نه زما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آن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‌ها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جود دارند</w:t>
      </w:r>
    </w:p>
    <w:p w14:paraId="56899A51" w14:textId="77777777" w:rsidR="00EA6261" w:rsidRPr="0012005B" w:rsidRDefault="00EA6261" w:rsidP="00EA6261">
      <w:pPr>
        <w:pStyle w:val="7onvan2"/>
        <w:numPr>
          <w:ilvl w:val="1"/>
          <w:numId w:val="22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ز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روش‌ه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جز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</w:t>
      </w:r>
    </w:p>
    <w:p w14:paraId="77F1F34F" w14:textId="77777777" w:rsidR="00EA6261" w:rsidRPr="0012005B" w:rsidRDefault="00EA6261" w:rsidP="00EA6261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به عبارت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: </w:t>
      </w:r>
    </w:p>
    <w:p w14:paraId="18100E65" w14:textId="77777777" w:rsidR="00EA6261" w:rsidRPr="0012005B" w:rsidRDefault="00EA6261" w:rsidP="00EA6261">
      <w:pPr>
        <w:pStyle w:val="7onvan2"/>
        <w:numPr>
          <w:ilvl w:val="0"/>
          <w:numId w:val="24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بد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موجود در تص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12005B">
        <w:rPr>
          <w:rFonts w:ascii="Times New Roman" w:hAnsi="Times New Roman"/>
          <w:b w:val="0"/>
          <w:bCs w:val="0"/>
          <w:szCs w:val="24"/>
          <w:lang w:bidi="fa-IR"/>
        </w:rPr>
        <w:t>What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?) را ب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ا پاسخ به محل وقوع (</w:t>
      </w:r>
      <w:r w:rsidRPr="0012005B">
        <w:rPr>
          <w:rFonts w:ascii="Times New Roman" w:hAnsi="Times New Roman"/>
          <w:b w:val="0"/>
          <w:bCs w:val="0"/>
          <w:szCs w:val="24"/>
          <w:lang w:bidi="fa-IR"/>
        </w:rPr>
        <w:t>Where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?) را ا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3B04F35C" w14:textId="77777777" w:rsidR="00EA6261" w:rsidRPr="0012005B" w:rsidRDefault="00EA6261" w:rsidP="00EA6261">
      <w:pPr>
        <w:pStyle w:val="7onvan2"/>
        <w:numPr>
          <w:ilvl w:val="0"/>
          <w:numId w:val="24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وزه مکان به شما مکان وقوع را 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د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ل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آنجا چه اتفاق افتاده.</w:t>
      </w:r>
    </w:p>
    <w:p w14:paraId="47F8F2E1" w14:textId="77777777" w:rsidR="00EA6261" w:rsidRPr="0012005B" w:rsidRDefault="00EA6261" w:rsidP="00EA6261">
      <w:pPr>
        <w:pStyle w:val="7onvan2"/>
        <w:numPr>
          <w:ilvl w:val="0"/>
          <w:numId w:val="24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lastRenderedPageBreak/>
        <w:t>ما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ب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حت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ج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گ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 چ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صو</w:t>
      </w:r>
      <w:r w:rsidRPr="0012005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12005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،</w:t>
      </w:r>
      <w:r w:rsidRPr="0012005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جا اتفاق افتاده است.</w:t>
      </w:r>
    </w:p>
    <w:p w14:paraId="3D648B0F" w14:textId="77777777" w:rsidR="00EA6261" w:rsidRPr="00F5743D" w:rsidRDefault="00EA6261" w:rsidP="00EA6261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CE67DCB" w14:textId="11FFD79F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غلبه ب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شکل</w:t>
      </w:r>
      <w:r w:rsidR="00EA6261">
        <w:rPr>
          <w:rFonts w:ascii="Times New Roman" w:hAnsi="Times New Roman" w:hint="cs"/>
          <w:b w:val="0"/>
          <w:bCs w:val="0"/>
          <w:szCs w:val="24"/>
          <w:rtl/>
          <w:lang w:bidi="fa-IR"/>
        </w:rPr>
        <w:t>ا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، روش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 کوتاه (</w:t>
      </w:r>
      <w:r w:rsidRPr="00F5743D">
        <w:rPr>
          <w:rFonts w:ascii="Times New Roman" w:hAnsi="Times New Roman"/>
          <w:b w:val="0"/>
          <w:bCs w:val="0"/>
          <w:szCs w:val="24"/>
          <w:lang w:bidi="fa-IR"/>
        </w:rPr>
        <w:t>Short-Time Fourier Transform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)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743D">
        <w:rPr>
          <w:rFonts w:ascii="Times New Roman" w:hAnsi="Times New Roman"/>
          <w:b w:val="0"/>
          <w:bCs w:val="0"/>
          <w:szCs w:val="24"/>
          <w:lang w:bidi="fa-IR"/>
        </w:rPr>
        <w:t>STFT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استفاده قرار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،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چن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خش با طول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ق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خش‌ها ممکن است با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‌پوش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شته باشند و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اقد هم‌پوش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ش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با استفاده از پنجره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غزش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F5743D">
        <w:rPr>
          <w:rFonts w:ascii="Times New Roman" w:hAnsi="Times New Roman"/>
          <w:b w:val="0"/>
          <w:bCs w:val="0"/>
          <w:szCs w:val="24"/>
          <w:lang w:bidi="fa-IR"/>
        </w:rPr>
        <w:t>Sliding Window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)،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قبل از اعمال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چن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خش تق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 ب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ده است. اگر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ثلا به 10 قسمت تق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ه باش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بخش دوم فرکانس خاص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تشخ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د، بنا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قط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فت که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در بازه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10/2 و 10/3 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از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وقوع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ند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3174DD44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21F1763" w14:textId="08B69C94" w:rsidR="00EA6261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م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 وجود دارد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با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حدو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 به رو خواهد شد که عدم قط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م دارد</w:t>
      </w:r>
      <w:r w:rsidR="00EA6261"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37391718" w14:textId="77777777" w:rsidR="00EA6261" w:rsidRDefault="00EA6261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B89451E" w14:textId="377F1A7F" w:rsidR="00EA6261" w:rsidRDefault="00EA6261" w:rsidP="00EA6261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A6261">
        <w:rPr>
          <w:rFonts w:ascii="Times New Roman" w:hAnsi="Times New Roman"/>
          <w:b w:val="0"/>
          <w:bCs w:val="0"/>
          <w:szCs w:val="24"/>
          <w:lang w:bidi="fa-IR"/>
        </w:rPr>
        <w:object w:dxaOrig="2271" w:dyaOrig="1136" w14:anchorId="07CF51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113.4pt;height:57pt" o:ole="">
            <v:imagedata r:id="rId14" o:title=""/>
          </v:shape>
          <o:OLEObject Type="Embed" ProgID="Unknown" ShapeID="_x0000_i1046" DrawAspect="Content" ObjectID="_1671564201" r:id="rId15"/>
        </w:object>
      </w:r>
    </w:p>
    <w:p w14:paraId="6CE7364B" w14:textId="1EFFB067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، هرچه اندازه پنجره‌ها را کوچک‌تر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در خوا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ود به صورت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‌ت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 در چه زم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وقوع 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، اما از طرف 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کم‌ت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راجع به مقدار فرکانس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ست خوا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ورد. به صورت مشابه، هر چه اندازه پنجره‌ها را بزرگ‌تر انتخاب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ت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راجع به مقدار فرکانس و اطلاعات کمت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جع به زمان وقوع فرکانس به دست خو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ورد.</w:t>
      </w:r>
    </w:p>
    <w:p w14:paraId="0E72398B" w14:textId="77777777" w:rsidR="000B7179" w:rsidRDefault="00F5743D" w:rsidP="00F5743D">
      <w:pPr>
        <w:jc w:val="mediumKashida"/>
        <w:rPr>
          <w:rFonts w:cs="B Nazanin"/>
          <w:sz w:val="22"/>
          <w:lang w:bidi="fa-IR"/>
        </w:rPr>
      </w:pPr>
      <w:r w:rsidRPr="00F5743D">
        <w:rPr>
          <w:rFonts w:cs="B Nazanin"/>
          <w:sz w:val="22"/>
          <w:rtl/>
          <w:lang w:bidi="fa-IR"/>
        </w:rPr>
        <w:t>روش بهتر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که بر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آنال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ز</w:t>
      </w:r>
      <w:r w:rsidRPr="00F5743D">
        <w:rPr>
          <w:rFonts w:cs="B Nazanin"/>
          <w:sz w:val="22"/>
          <w:rtl/>
          <w:lang w:bidi="fa-IR"/>
        </w:rPr>
        <w:t xml:space="preserve"> 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ک</w:t>
      </w:r>
      <w:r w:rsidRPr="00F5743D">
        <w:rPr>
          <w:rFonts w:cs="B Nazanin"/>
          <w:sz w:val="22"/>
          <w:rtl/>
          <w:lang w:bidi="fa-IR"/>
        </w:rPr>
        <w:t xml:space="preserve">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با ط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ف</w:t>
      </w:r>
      <w:r w:rsidRPr="00F5743D">
        <w:rPr>
          <w:rFonts w:cs="B Nazanin"/>
          <w:sz w:val="22"/>
          <w:rtl/>
          <w:lang w:bidi="fa-IR"/>
        </w:rPr>
        <w:t xml:space="preserve"> فرکان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نام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ک</w:t>
      </w:r>
      <w:r w:rsidRPr="00F5743D">
        <w:rPr>
          <w:rFonts w:cs="B Nazanin"/>
          <w:sz w:val="22"/>
          <w:rtl/>
          <w:lang w:bidi="fa-IR"/>
        </w:rPr>
        <w:t xml:space="preserve"> وجود دارد، استفاده از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</w:t>
      </w:r>
      <w:r w:rsidRPr="00F5743D">
        <w:rPr>
          <w:rFonts w:cs="B Nazanin"/>
          <w:sz w:val="22"/>
          <w:rtl/>
          <w:lang w:bidi="fa-IR"/>
        </w:rPr>
        <w:t xml:space="preserve"> موجک است.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</w:t>
      </w:r>
      <w:r w:rsidRPr="00F5743D">
        <w:rPr>
          <w:rFonts w:cs="B Nazanin"/>
          <w:sz w:val="22"/>
          <w:rtl/>
          <w:lang w:bidi="fa-IR"/>
        </w:rPr>
        <w:t xml:space="preserve"> موجک هم در حوزه زمان و هم در حوزه فرکانس دار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رزولوشن بالا</w:t>
      </w:r>
      <w:r w:rsidRPr="00F5743D">
        <w:rPr>
          <w:rFonts w:cs="B Nazanin" w:hint="cs"/>
          <w:sz w:val="22"/>
          <w:rtl/>
          <w:lang w:bidi="fa-IR"/>
        </w:rPr>
        <w:t>یی</w:t>
      </w:r>
      <w:r w:rsidRPr="00F5743D">
        <w:rPr>
          <w:rFonts w:cs="B Nazanin"/>
          <w:sz w:val="22"/>
          <w:rtl/>
          <w:lang w:bidi="fa-IR"/>
        </w:rPr>
        <w:t xml:space="preserve"> است. 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ن</w:t>
      </w:r>
      <w:r w:rsidRPr="00F5743D">
        <w:rPr>
          <w:rFonts w:cs="B Nazanin"/>
          <w:sz w:val="22"/>
          <w:rtl/>
          <w:lang w:bidi="fa-IR"/>
        </w:rPr>
        <w:t xml:space="preserve">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</w:t>
      </w:r>
      <w:r w:rsidRPr="00F5743D">
        <w:rPr>
          <w:rFonts w:cs="B Nazanin"/>
          <w:sz w:val="22"/>
          <w:rtl/>
          <w:lang w:bidi="fa-IR"/>
        </w:rPr>
        <w:t xml:space="preserve"> نه تنها مقدار فرکانس‌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موجود در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را مشخص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کند،</w:t>
      </w:r>
      <w:r w:rsidRPr="00F5743D">
        <w:rPr>
          <w:rFonts w:cs="B Nazanin"/>
          <w:sz w:val="22"/>
          <w:rtl/>
          <w:lang w:bidi="fa-IR"/>
        </w:rPr>
        <w:t xml:space="preserve"> بلکه تع</w:t>
      </w:r>
      <w:r w:rsidRPr="00F5743D">
        <w:rPr>
          <w:rFonts w:cs="B Nazanin" w:hint="cs"/>
          <w:sz w:val="22"/>
          <w:rtl/>
          <w:lang w:bidi="fa-IR"/>
        </w:rPr>
        <w:t>یی</w:t>
      </w:r>
      <w:r w:rsidRPr="00F5743D">
        <w:rPr>
          <w:rFonts w:cs="B Nazanin" w:hint="eastAsia"/>
          <w:sz w:val="22"/>
          <w:rtl/>
          <w:lang w:bidi="fa-IR"/>
        </w:rPr>
        <w:t>ن</w:t>
      </w:r>
      <w:r w:rsidRPr="00F5743D">
        <w:rPr>
          <w:rFonts w:cs="B Nazanin"/>
          <w:sz w:val="22"/>
          <w:rtl/>
          <w:lang w:bidi="fa-IR"/>
        </w:rPr>
        <w:t xml:space="preserve">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کند</w:t>
      </w:r>
      <w:r w:rsidRPr="00F5743D">
        <w:rPr>
          <w:rFonts w:cs="B Nazanin"/>
          <w:sz w:val="22"/>
          <w:rtl/>
          <w:lang w:bidi="fa-IR"/>
        </w:rPr>
        <w:t xml:space="preserve"> که آن فرکانس‌ها در چه زمان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از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به وقوع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پ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وندند</w:t>
      </w:r>
      <w:r w:rsidRPr="00F5743D">
        <w:rPr>
          <w:rFonts w:cs="B Nazanin"/>
          <w:sz w:val="22"/>
          <w:rtl/>
          <w:lang w:bidi="fa-IR"/>
        </w:rPr>
        <w:t>.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</w:t>
      </w:r>
      <w:r w:rsidRPr="00F5743D">
        <w:rPr>
          <w:rFonts w:cs="B Nazanin"/>
          <w:sz w:val="22"/>
          <w:rtl/>
          <w:lang w:bidi="fa-IR"/>
        </w:rPr>
        <w:t xml:space="preserve"> موجک 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ن</w:t>
      </w:r>
      <w:r w:rsidRPr="00F5743D">
        <w:rPr>
          <w:rFonts w:cs="B Nazanin"/>
          <w:sz w:val="22"/>
          <w:rtl/>
          <w:lang w:bidi="fa-IR"/>
        </w:rPr>
        <w:t xml:space="preserve"> توانا</w:t>
      </w:r>
      <w:r w:rsidRPr="00F5743D">
        <w:rPr>
          <w:rFonts w:cs="B Nazanin" w:hint="cs"/>
          <w:sz w:val="22"/>
          <w:rtl/>
          <w:lang w:bidi="fa-IR"/>
        </w:rPr>
        <w:t>یی</w:t>
      </w:r>
      <w:r w:rsidRPr="00F5743D">
        <w:rPr>
          <w:rFonts w:cs="B Nazanin"/>
          <w:sz w:val="22"/>
          <w:rtl/>
          <w:lang w:bidi="fa-IR"/>
        </w:rPr>
        <w:t xml:space="preserve"> را از طر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ق</w:t>
      </w:r>
      <w:r w:rsidRPr="00F5743D">
        <w:rPr>
          <w:rFonts w:cs="B Nazanin"/>
          <w:sz w:val="22"/>
          <w:rtl/>
          <w:lang w:bidi="fa-IR"/>
        </w:rPr>
        <w:t xml:space="preserve"> کار کردن در مق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اس‌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(</w:t>
      </w:r>
      <w:r w:rsidRPr="00F5743D">
        <w:rPr>
          <w:rFonts w:cs="B Nazanin"/>
          <w:sz w:val="22"/>
          <w:lang w:bidi="fa-IR"/>
        </w:rPr>
        <w:t>Scale</w:t>
      </w:r>
      <w:r w:rsidRPr="00F5743D">
        <w:rPr>
          <w:rFonts w:cs="B Nazanin"/>
          <w:sz w:val="22"/>
          <w:rtl/>
          <w:lang w:bidi="fa-IR"/>
        </w:rPr>
        <w:t>) مختلف به دست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آورد</w:t>
      </w:r>
      <w:r w:rsidRPr="00F5743D">
        <w:rPr>
          <w:rFonts w:cs="B Nazanin"/>
          <w:sz w:val="22"/>
          <w:rtl/>
          <w:lang w:bidi="fa-IR"/>
        </w:rPr>
        <w:t>.</w:t>
      </w:r>
    </w:p>
    <w:p w14:paraId="21876124" w14:textId="77777777" w:rsidR="000B7179" w:rsidRDefault="000B7179" w:rsidP="00F5743D">
      <w:pPr>
        <w:jc w:val="mediumKashida"/>
        <w:rPr>
          <w:rFonts w:cs="B Nazanin"/>
          <w:sz w:val="22"/>
          <w:lang w:bidi="fa-IR"/>
        </w:rPr>
      </w:pPr>
    </w:p>
    <w:p w14:paraId="4A018EA6" w14:textId="4F1631F5" w:rsidR="00F5743D" w:rsidRPr="00F5743D" w:rsidRDefault="00F5743D" w:rsidP="00F5743D">
      <w:pPr>
        <w:jc w:val="mediumKashida"/>
        <w:rPr>
          <w:rFonts w:cs="B Nazanin"/>
          <w:sz w:val="22"/>
          <w:rtl/>
          <w:lang w:bidi="fa-IR"/>
        </w:rPr>
      </w:pPr>
      <w:r w:rsidRPr="00F5743D">
        <w:rPr>
          <w:rFonts w:cs="B Nazanin"/>
          <w:sz w:val="22"/>
          <w:rtl/>
          <w:lang w:bidi="fa-IR"/>
        </w:rPr>
        <w:t xml:space="preserve"> در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</w:t>
      </w:r>
      <w:r w:rsidRPr="00F5743D">
        <w:rPr>
          <w:rFonts w:cs="B Nazanin"/>
          <w:sz w:val="22"/>
          <w:rtl/>
          <w:lang w:bidi="fa-IR"/>
        </w:rPr>
        <w:t xml:space="preserve"> موجک، ابتدا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را با مق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اس</w:t>
      </w:r>
      <w:r w:rsidRPr="00F5743D">
        <w:rPr>
          <w:rFonts w:cs="B Nazanin"/>
          <w:sz w:val="22"/>
          <w:rtl/>
          <w:lang w:bidi="fa-IR"/>
        </w:rPr>
        <w:t xml:space="preserve"> 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ا</w:t>
      </w:r>
      <w:r w:rsidRPr="00F5743D">
        <w:rPr>
          <w:rFonts w:cs="B Nazanin"/>
          <w:sz w:val="22"/>
          <w:rtl/>
          <w:lang w:bidi="fa-IR"/>
        </w:rPr>
        <w:t xml:space="preserve"> پنجره بزرگ در نظر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ر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م</w:t>
      </w:r>
      <w:r w:rsidRPr="00F5743D">
        <w:rPr>
          <w:rFonts w:cs="B Nazanin"/>
          <w:sz w:val="22"/>
          <w:rtl/>
          <w:lang w:bidi="fa-IR"/>
        </w:rPr>
        <w:t xml:space="preserve"> و و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ژگ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بزرگ (</w:t>
      </w:r>
      <w:r w:rsidRPr="00F5743D">
        <w:rPr>
          <w:rFonts w:cs="B Nazanin"/>
          <w:sz w:val="22"/>
          <w:lang w:bidi="fa-IR"/>
        </w:rPr>
        <w:t>Large Features</w:t>
      </w:r>
      <w:r w:rsidRPr="00F5743D">
        <w:rPr>
          <w:rFonts w:cs="B Nazanin"/>
          <w:sz w:val="22"/>
          <w:rtl/>
          <w:lang w:bidi="fa-IR"/>
        </w:rPr>
        <w:t>) آن را آنال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ز</w:t>
      </w:r>
      <w:r w:rsidRPr="00F5743D">
        <w:rPr>
          <w:rFonts w:cs="B Nazanin"/>
          <w:sz w:val="22"/>
          <w:rtl/>
          <w:lang w:bidi="fa-IR"/>
        </w:rPr>
        <w:t xml:space="preserve">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کن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م</w:t>
      </w:r>
      <w:r w:rsidRPr="00F5743D">
        <w:rPr>
          <w:rFonts w:cs="B Nazanin"/>
          <w:sz w:val="22"/>
          <w:rtl/>
          <w:lang w:bidi="fa-IR"/>
        </w:rPr>
        <w:t>. در گام بعد، با پنجره‌‌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کوچک به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نگاه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کن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م</w:t>
      </w:r>
      <w:r w:rsidRPr="00F5743D">
        <w:rPr>
          <w:rFonts w:cs="B Nazanin"/>
          <w:sz w:val="22"/>
          <w:rtl/>
          <w:lang w:bidi="fa-IR"/>
        </w:rPr>
        <w:t xml:space="preserve"> و و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ژگ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کوچک س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گنال</w:t>
      </w:r>
      <w:r w:rsidRPr="00F5743D">
        <w:rPr>
          <w:rFonts w:cs="B Nazanin"/>
          <w:sz w:val="22"/>
          <w:rtl/>
          <w:lang w:bidi="fa-IR"/>
        </w:rPr>
        <w:t xml:space="preserve"> را به دست م</w:t>
      </w:r>
      <w:r w:rsidRPr="00F5743D">
        <w:rPr>
          <w:rFonts w:cs="B Nazanin" w:hint="cs"/>
          <w:sz w:val="22"/>
          <w:rtl/>
          <w:lang w:bidi="fa-IR"/>
        </w:rPr>
        <w:t>ی‌</w:t>
      </w:r>
      <w:r w:rsidRPr="00F5743D">
        <w:rPr>
          <w:rFonts w:cs="B Nazanin" w:hint="eastAsia"/>
          <w:sz w:val="22"/>
          <w:rtl/>
          <w:lang w:bidi="fa-IR"/>
        </w:rPr>
        <w:t>آور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م</w:t>
      </w:r>
      <w:r w:rsidRPr="00F5743D">
        <w:rPr>
          <w:rFonts w:cs="B Nazanin"/>
          <w:sz w:val="22"/>
          <w:rtl/>
          <w:lang w:bidi="fa-IR"/>
        </w:rPr>
        <w:t>. در تصو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ر</w:t>
      </w:r>
      <w:r w:rsidRPr="00F5743D">
        <w:rPr>
          <w:rFonts w:cs="B Nazanin"/>
          <w:sz w:val="22"/>
          <w:rtl/>
          <w:lang w:bidi="fa-IR"/>
        </w:rPr>
        <w:t xml:space="preserve"> ز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ر</w:t>
      </w:r>
      <w:r w:rsidRPr="00F5743D">
        <w:rPr>
          <w:rFonts w:cs="B Nazanin"/>
          <w:sz w:val="22"/>
          <w:rtl/>
          <w:lang w:bidi="fa-IR"/>
        </w:rPr>
        <w:t xml:space="preserve"> رزولوشن حوزه زمان و فرکانس در روش تبد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ل‌ه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/>
          <w:sz w:val="22"/>
          <w:rtl/>
          <w:lang w:bidi="fa-IR"/>
        </w:rPr>
        <w:t xml:space="preserve"> مختلف به نما</w:t>
      </w:r>
      <w:r w:rsidRPr="00F5743D">
        <w:rPr>
          <w:rFonts w:cs="B Nazanin" w:hint="cs"/>
          <w:sz w:val="22"/>
          <w:rtl/>
          <w:lang w:bidi="fa-IR"/>
        </w:rPr>
        <w:t>ی</w:t>
      </w:r>
      <w:r w:rsidRPr="00F5743D">
        <w:rPr>
          <w:rFonts w:cs="B Nazanin" w:hint="eastAsia"/>
          <w:sz w:val="22"/>
          <w:rtl/>
          <w:lang w:bidi="fa-IR"/>
        </w:rPr>
        <w:t>ش</w:t>
      </w:r>
      <w:r w:rsidRPr="00F5743D">
        <w:rPr>
          <w:rFonts w:cs="B Nazanin"/>
          <w:sz w:val="22"/>
          <w:rtl/>
          <w:lang w:bidi="fa-IR"/>
        </w:rPr>
        <w:t xml:space="preserve"> درآمده است.</w:t>
      </w:r>
    </w:p>
    <w:p w14:paraId="7E83ECC7" w14:textId="6341510E" w:rsidR="00F5743D" w:rsidRDefault="00F5743D" w:rsidP="001468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7405F32A" wp14:editId="1A5252DB">
            <wp:extent cx="2640330" cy="2580640"/>
            <wp:effectExtent l="0" t="0" r="7620" b="0"/>
            <wp:docPr id="5" name="Picture 5" descr="رزولوشن حوزه زمان و فرکانس در روش تبدیل‌های مختل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رزولوشن حوزه زمان و فرکانس در روش تبدیل‌های مختلف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58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F7A73" w14:textId="5AC3CACF" w:rsidR="00F5743D" w:rsidRDefault="00F5743D" w:rsidP="0014680E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CE0251B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در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، اندازه و جهت بلوک‌ها نشان‌دهنده مقدار رزولوشن در آن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، به عبارت 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لوک‌ها در هر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ع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حوزه زمان و فرکانس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چه مقدار کوچک را با استفاده از آن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شخ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. 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lastRenderedPageBreak/>
        <w:t>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حوزه زمان است، 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زولوشن بالا در حوزه زمان و رزولوشن صفر در حوزه فرکانس است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ر حوزه زمان تشخ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ا در حوزه فرکانس 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 تم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DFC6AE1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79D0D0E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م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مان کوتاه،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زولوشن با اندازه متوسط در هر دو حوزه زمان و فرکانس است. رزولوشن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به صورت 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غ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0F0AD1B1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D1B3397" w14:textId="77777777" w:rsidR="00F5743D" w:rsidRPr="00F5743D" w:rsidRDefault="00F5743D" w:rsidP="008E2C3A">
      <w:pPr>
        <w:pStyle w:val="7onvan2"/>
        <w:numPr>
          <w:ilvl w:val="0"/>
          <w:numId w:val="12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ا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، رزولوشن بالا در حوزه فرکانس و رزولوشن پ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وزه زمان دارد.</w:t>
      </w:r>
    </w:p>
    <w:p w14:paraId="0796FBDB" w14:textId="77777777" w:rsidR="00F5743D" w:rsidRPr="00F5743D" w:rsidRDefault="00F5743D" w:rsidP="008E2C3A">
      <w:pPr>
        <w:pStyle w:val="7onvan2"/>
        <w:numPr>
          <w:ilvl w:val="0"/>
          <w:numId w:val="12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ا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کان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، رزولوشن پ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وزه فرکانس و رزولوشن بالا در حوزه زمان دارد.</w:t>
      </w:r>
    </w:p>
    <w:p w14:paraId="2448544C" w14:textId="0F6F5E37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نا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الت ک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فت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به صورت مصالحه‌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در م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مشخصه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بسته به زمان جذاب‌تر هستند،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زولوشن بالاتر در حوزه زمان و در م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مشخصه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بسته به فرکانس جذاب‌تر هستند،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زولوشن بالات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وزه فرکانس است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ع مصالحه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مان هدف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ر پردازش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رد نظر است.</w:t>
      </w:r>
    </w:p>
    <w:p w14:paraId="3E7E2B76" w14:textId="77777777" w:rsidR="00A47BEB" w:rsidRDefault="00A47BEB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6274185" w14:textId="6FABC6FB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F5743D">
        <w:rPr>
          <w:rFonts w:ascii="Times New Roman" w:hAnsi="Times New Roman"/>
          <w:szCs w:val="24"/>
          <w:rtl/>
          <w:lang w:bidi="fa-IR"/>
        </w:rPr>
        <w:t>نحوه عملکرد تبد</w:t>
      </w:r>
      <w:r w:rsidRPr="00F5743D">
        <w:rPr>
          <w:rFonts w:ascii="Times New Roman" w:hAnsi="Times New Roman" w:hint="cs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szCs w:val="24"/>
          <w:rtl/>
          <w:lang w:bidi="fa-IR"/>
        </w:rPr>
        <w:t>ل</w:t>
      </w:r>
      <w:r w:rsidRPr="00F5743D">
        <w:rPr>
          <w:rFonts w:ascii="Times New Roman" w:hAnsi="Times New Roman"/>
          <w:szCs w:val="24"/>
          <w:rtl/>
          <w:lang w:bidi="fa-IR"/>
        </w:rPr>
        <w:t xml:space="preserve"> موجک</w:t>
      </w:r>
    </w:p>
    <w:p w14:paraId="73E602B9" w14:textId="61A67373" w:rsid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ا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واج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فرکانس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ختلف استفاد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در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الت،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صورت ترک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ط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‌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اما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از تعدا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بع به نام موجک استفاد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هر کدام م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فاوت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رن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همان طور ک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اژه موجک، موج 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کوچک است و توابع موجک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صورت کوچک هستند. در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نشان داده شده است.</w:t>
      </w:r>
    </w:p>
    <w:p w14:paraId="49A7E6A8" w14:textId="77777777" w:rsidR="000B7179" w:rsidRPr="00F5743D" w:rsidRDefault="000B7179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13ED848" w14:textId="42E604FC" w:rsidR="000B7179" w:rsidRDefault="000B7179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0D5A191B" wp14:editId="1471FC88">
            <wp:extent cx="2640330" cy="78803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369E4" w14:textId="72CDB701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272735" w14:textId="77777777" w:rsidR="00F5743D" w:rsidRPr="00F5743D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ا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قت در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، کاملا مشخص است که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و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حظه خاص از زمان واقع نشده است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روع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تا ب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دام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د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حا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در لحظه خاص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زمان واقع شده است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ژ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اجازه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علاوه 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ب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فرکان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طلاعات زم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ست آورد.</w:t>
      </w:r>
    </w:p>
    <w:p w14:paraId="3317BAE7" w14:textId="77777777" w:rsidR="00F5743D" w:rsidRPr="00F5743D" w:rsidRDefault="00F5743D" w:rsidP="00F5743D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BFD901C" w14:textId="73F1AD04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چو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در زمان واقع شده است، در نت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ر لحظات مختلف از زمان در موجک ضرب کرد. در گام نخست، با نقاط ابتد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روع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به تد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را به سمت انته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حرکت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مل را کانولوشن (</w:t>
      </w:r>
      <w:r w:rsidRPr="00F5743D">
        <w:rPr>
          <w:rFonts w:ascii="Times New Roman" w:hAnsi="Times New Roman"/>
          <w:b w:val="0"/>
          <w:bCs w:val="0"/>
          <w:szCs w:val="24"/>
          <w:lang w:bidi="fa-IR"/>
        </w:rPr>
        <w:t>Convolution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)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بعد از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کانولوشن را با س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نا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اصل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موجک مادر) انجام دا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را به نح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س‌ده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زرگ‌تر شود و دوباره ف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تکرار کن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. 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تصو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تحرک 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شان داده شده است.</w:t>
      </w:r>
    </w:p>
    <w:p w14:paraId="19877AD3" w14:textId="77777777" w:rsidR="000B7179" w:rsidRDefault="000B7179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E36142A" w14:textId="77777777" w:rsidR="00F5743D" w:rsidRPr="00A47BEB" w:rsidRDefault="00F5743D" w:rsidP="00A47BEB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szCs w:val="24"/>
          <w:rtl/>
          <w:lang w:bidi="fa-IR"/>
        </w:rPr>
      </w:pPr>
      <w:r w:rsidRPr="00A47BEB">
        <w:rPr>
          <w:rFonts w:ascii="Times New Roman" w:hAnsi="Times New Roman"/>
          <w:szCs w:val="24"/>
          <w:rtl/>
          <w:lang w:bidi="fa-IR"/>
        </w:rPr>
        <w:t>تبد</w:t>
      </w:r>
      <w:r w:rsidRPr="00A47BEB">
        <w:rPr>
          <w:rFonts w:ascii="Times New Roman" w:hAnsi="Times New Roman" w:hint="cs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szCs w:val="24"/>
          <w:rtl/>
          <w:lang w:bidi="fa-IR"/>
        </w:rPr>
        <w:t>ل</w:t>
      </w:r>
      <w:r w:rsidRPr="00A47BEB">
        <w:rPr>
          <w:rFonts w:ascii="Times New Roman" w:hAnsi="Times New Roman"/>
          <w:szCs w:val="24"/>
          <w:rtl/>
          <w:lang w:bidi="fa-IR"/>
        </w:rPr>
        <w:t xml:space="preserve"> موجک پ</w:t>
      </w:r>
      <w:r w:rsidRPr="00A47BEB">
        <w:rPr>
          <w:rFonts w:ascii="Times New Roman" w:hAnsi="Times New Roman" w:hint="cs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szCs w:val="24"/>
          <w:rtl/>
          <w:lang w:bidi="fa-IR"/>
        </w:rPr>
        <w:t>وسته</w:t>
      </w:r>
      <w:r w:rsidRPr="00A47BEB">
        <w:rPr>
          <w:rFonts w:ascii="Times New Roman" w:hAnsi="Times New Roman"/>
          <w:szCs w:val="24"/>
          <w:rtl/>
          <w:lang w:bidi="fa-IR"/>
        </w:rPr>
        <w:t xml:space="preserve"> و تبد</w:t>
      </w:r>
      <w:r w:rsidRPr="00A47BEB">
        <w:rPr>
          <w:rFonts w:ascii="Times New Roman" w:hAnsi="Times New Roman" w:hint="cs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szCs w:val="24"/>
          <w:rtl/>
          <w:lang w:bidi="fa-IR"/>
        </w:rPr>
        <w:t>ل</w:t>
      </w:r>
      <w:r w:rsidRPr="00A47BEB">
        <w:rPr>
          <w:rFonts w:ascii="Times New Roman" w:hAnsi="Times New Roman"/>
          <w:szCs w:val="24"/>
          <w:rtl/>
          <w:lang w:bidi="fa-IR"/>
        </w:rPr>
        <w:t xml:space="preserve"> موجک گسسته</w:t>
      </w:r>
    </w:p>
    <w:p w14:paraId="738405B6" w14:textId="57F17EC8" w:rsidR="00F5743D" w:rsidRDefault="00F5743D" w:rsidP="00F5743D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>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دارا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نوع مختلف گسسته و 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. از لحاظ ر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ض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،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وجک پ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ه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م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سط تابع ز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ص</w:t>
      </w:r>
      <w:r w:rsidRPr="00F5743D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5743D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</w:t>
      </w:r>
      <w:r w:rsidRPr="00F5743D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د:</w:t>
      </w:r>
    </w:p>
    <w:p w14:paraId="2FD9DF06" w14:textId="77777777" w:rsidR="00EA6261" w:rsidRDefault="00EA6261" w:rsidP="00F5743D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EF5D4CD" w14:textId="60A1878C" w:rsidR="00F5743D" w:rsidRDefault="00F5743D" w:rsidP="00F5743D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16312C34" wp14:editId="50772828">
            <wp:extent cx="2970325" cy="8077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2511" t="46174" r="44589" b="37922"/>
                    <a:stretch/>
                  </pic:blipFill>
                  <pic:spPr bwMode="auto">
                    <a:xfrm>
                      <a:off x="0" y="0"/>
                      <a:ext cx="2997133" cy="815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B3B36" w14:textId="664C443B" w:rsidR="00EA6261" w:rsidRPr="00EA6261" w:rsidRDefault="00EA6261" w:rsidP="00EA6261">
      <w:pPr>
        <w:pStyle w:val="7onvan2"/>
        <w:numPr>
          <w:ilvl w:val="0"/>
          <w:numId w:val="0"/>
        </w:numPr>
        <w:spacing w:after="60"/>
        <w:ind w:left="18"/>
        <w:rPr>
          <w:b w:val="0"/>
          <w:bCs w:val="0"/>
          <w:sz w:val="24"/>
          <w:szCs w:val="24"/>
          <w:rtl/>
          <w:lang w:bidi="fa-IR"/>
        </w:rPr>
      </w:pPr>
      <w:r w:rsidRPr="00EA6261">
        <w:rPr>
          <w:b w:val="0"/>
          <w:bCs w:val="0"/>
          <w:sz w:val="24"/>
          <w:szCs w:val="24"/>
          <w:rtl/>
          <w:lang w:bidi="fa-IR"/>
        </w:rPr>
        <w:t>با توجه به اينكه تصاوير داراي دو بعد مي</w:t>
      </w:r>
      <w:r>
        <w:rPr>
          <w:b w:val="0"/>
          <w:bCs w:val="0"/>
          <w:sz w:val="24"/>
          <w:szCs w:val="24"/>
          <w:rtl/>
          <w:lang w:bidi="fa-IR"/>
        </w:rPr>
        <w:softHyphen/>
      </w:r>
      <w:r w:rsidRPr="00EA6261">
        <w:rPr>
          <w:b w:val="0"/>
          <w:bCs w:val="0"/>
          <w:sz w:val="24"/>
          <w:szCs w:val="24"/>
          <w:rtl/>
          <w:lang w:bidi="fa-IR"/>
        </w:rPr>
        <w:t>باشند، اگر يك تصوير توسط تبديل موجك گسسته مورد تجزيه قرار گيرد،</w:t>
      </w:r>
      <w:r>
        <w:rPr>
          <w:rFonts w:hint="cs"/>
          <w:b w:val="0"/>
          <w:bCs w:val="0"/>
          <w:sz w:val="24"/>
          <w:szCs w:val="24"/>
          <w:rtl/>
          <w:lang w:bidi="fa-IR"/>
        </w:rPr>
        <w:t xml:space="preserve"> </w:t>
      </w:r>
      <w:r w:rsidRPr="00EA6261">
        <w:rPr>
          <w:b w:val="0"/>
          <w:bCs w:val="0"/>
          <w:sz w:val="24"/>
          <w:szCs w:val="24"/>
          <w:rtl/>
          <w:lang w:bidi="fa-IR"/>
        </w:rPr>
        <w:t>چهار تصوير بدست مي آيد : يك تصوير مربوط به كليات و سه تصوير مربوط به جزئيات ( جزئيات افقي، عمودي وقطري ).</w:t>
      </w:r>
    </w:p>
    <w:p w14:paraId="07EF0D9D" w14:textId="66DBDB6A" w:rsidR="00EA6261" w:rsidRDefault="00EA6261" w:rsidP="00EA6261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B7D6D11" wp14:editId="35CDECCF">
            <wp:extent cx="2627675" cy="2392680"/>
            <wp:effectExtent l="0" t="0" r="1270" b="7620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96" r="13709" b="12243"/>
                    <a:stretch/>
                  </pic:blipFill>
                  <pic:spPr bwMode="auto">
                    <a:xfrm>
                      <a:off x="0" y="0"/>
                      <a:ext cx="2633455" cy="2397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F9E67" w14:textId="635E7339" w:rsidR="00EA6261" w:rsidRDefault="00EA6261" w:rsidP="00EA6261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292710A" w14:textId="34ABD909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3FB1FFF1" w14:textId="3A3B1A1A" w:rsidR="000B7179" w:rsidRDefault="000B7179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هرم ها:</w:t>
      </w:r>
    </w:p>
    <w:p w14:paraId="3246B40C" w14:textId="77777777" w:rsidR="00E129FB" w:rsidRPr="00E129FB" w:rsidRDefault="00E129FB" w:rsidP="008E2C3A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>هرم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129FB">
        <w:rPr>
          <w:rFonts w:ascii="Times New Roman" w:hAnsi="Times New Roman"/>
          <w:b w:val="0"/>
          <w:bCs w:val="0"/>
          <w:szCs w:val="24"/>
          <w:lang w:bidi="fa-IR"/>
        </w:rPr>
        <w:t>Image Pyramid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طور گسترده در بس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کاربرده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اش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برد دارد. 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م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جموعه 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ا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همگ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اش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صل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ستند به طور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به صورت پ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سته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 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دلخواه به چند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مونه کاهش (</w:t>
      </w:r>
      <w:proofErr w:type="spellStart"/>
      <w:r w:rsidRPr="00E129FB">
        <w:rPr>
          <w:rFonts w:ascii="Times New Roman" w:hAnsi="Times New Roman"/>
          <w:b w:val="0"/>
          <w:bCs w:val="0"/>
          <w:szCs w:val="24"/>
          <w:lang w:bidi="fa-IR"/>
        </w:rPr>
        <w:t>Downsample</w:t>
      </w:r>
      <w:proofErr w:type="spellEnd"/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>) پ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ا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ند. ب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طور کل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و دسته از هرم ه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نام گوس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E129FB">
        <w:rPr>
          <w:rFonts w:ascii="Times New Roman" w:hAnsi="Times New Roman"/>
          <w:b w:val="0"/>
          <w:bCs w:val="0"/>
          <w:szCs w:val="24"/>
          <w:lang w:bidi="fa-IR"/>
        </w:rPr>
        <w:t>Gaussian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>) و لاپلاس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(</w:t>
      </w:r>
      <w:r w:rsidRPr="00E129FB">
        <w:rPr>
          <w:rFonts w:ascii="Times New Roman" w:hAnsi="Times New Roman"/>
          <w:b w:val="0"/>
          <w:bCs w:val="0"/>
          <w:szCs w:val="24"/>
          <w:lang w:bidi="fa-IR"/>
        </w:rPr>
        <w:t>Laplacian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>) وجود دارد.</w:t>
      </w:r>
    </w:p>
    <w:p w14:paraId="5D75F2D2" w14:textId="77777777" w:rsidR="00E129FB" w:rsidRPr="00E129FB" w:rsidRDefault="00E129FB" w:rsidP="00E129FB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0F1408D" w14:textId="77777777" w:rsidR="00E129FB" w:rsidRPr="00E129FB" w:rsidRDefault="00E129FB" w:rsidP="008E2C3A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واژه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E129FB">
        <w:rPr>
          <w:rFonts w:ascii="Times New Roman" w:hAnsi="Times New Roman"/>
          <w:b w:val="0"/>
          <w:bCs w:val="0"/>
          <w:szCs w:val="24"/>
          <w:lang w:bidi="fa-IR"/>
        </w:rPr>
        <w:t>Downsampled</w:t>
      </w:r>
      <w:proofErr w:type="spellEnd"/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فر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فته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که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 و قاعدتا با ابعاد کوچکتر از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ول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ه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و 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هش ابعاد تا 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دلخواه صورت خواهد گرفت. ول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لعکس، </w:t>
      </w:r>
      <w:proofErr w:type="spellStart"/>
      <w:r w:rsidRPr="00E129FB">
        <w:rPr>
          <w:rFonts w:ascii="Times New Roman" w:hAnsi="Times New Roman"/>
          <w:b w:val="0"/>
          <w:bCs w:val="0"/>
          <w:szCs w:val="24"/>
          <w:lang w:bidi="fa-IR"/>
        </w:rPr>
        <w:t>Upsampled</w:t>
      </w:r>
      <w:proofErr w:type="spellEnd"/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ر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در آن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زرگتر و قاعدتا با ابعاد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زرگتر از تصو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 ساخته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12462808" w14:textId="77777777" w:rsidR="00E129FB" w:rsidRPr="00E129FB" w:rsidRDefault="00E129FB" w:rsidP="008E2C3A">
      <w:pPr>
        <w:pStyle w:val="7onvan2"/>
        <w:numPr>
          <w:ilvl w:val="0"/>
          <w:numId w:val="0"/>
        </w:numPr>
        <w:spacing w:after="60"/>
        <w:ind w:left="27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4ADF71C" w14:textId="28E3A02B" w:rsidR="00A47BEB" w:rsidRPr="00A47BEB" w:rsidRDefault="00E129FB" w:rsidP="008E2C3A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رم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وس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در 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وشته در مورد آن گفتگو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نجام </w:t>
      </w:r>
      <w:proofErr w:type="spellStart"/>
      <w:r w:rsidRPr="00E129FB">
        <w:rPr>
          <w:rFonts w:ascii="Times New Roman" w:hAnsi="Times New Roman"/>
          <w:b w:val="0"/>
          <w:bCs w:val="0"/>
          <w:szCs w:val="24"/>
          <w:lang w:bidi="fa-IR"/>
        </w:rPr>
        <w:t>Downsampled</w:t>
      </w:r>
      <w:proofErr w:type="spellEnd"/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کار گرفته م</w:t>
      </w:r>
      <w:r w:rsidRPr="00E129F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129F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</w:t>
      </w:r>
    </w:p>
    <w:p w14:paraId="30EDBD6C" w14:textId="5D144737" w:rsidR="00A47BEB" w:rsidRPr="00A47BEB" w:rsidRDefault="00A47BEB" w:rsidP="009320B3">
      <w:pPr>
        <w:pStyle w:val="7onvan2"/>
        <w:numPr>
          <w:ilvl w:val="0"/>
          <w:numId w:val="11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رم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وس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>: در 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 بر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 هرم از م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گ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‌گ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وس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2B88A051" w14:textId="6DFCE344" w:rsidR="00A47BEB" w:rsidRPr="00A47BEB" w:rsidRDefault="00A47BEB" w:rsidP="009320B3">
      <w:pPr>
        <w:pStyle w:val="7onvan2"/>
        <w:numPr>
          <w:ilvl w:val="0"/>
          <w:numId w:val="11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رم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اپلاس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>: مشابه هرم گوس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با 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که از 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بد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اپلاس بر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 هرم استفاده م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د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139D5CB5" w14:textId="08653BA1" w:rsidR="00A47BEB" w:rsidRDefault="00A47BEB" w:rsidP="00A47BE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2EAD3D59" w14:textId="77777777" w:rsidR="000B7179" w:rsidRPr="00A47BEB" w:rsidRDefault="000B7179" w:rsidP="00A47BE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6FA4DEB" w14:textId="77777777" w:rsidR="00A47BEB" w:rsidRPr="003C50DC" w:rsidRDefault="00A47BEB" w:rsidP="003C50DC">
      <w:pPr>
        <w:pStyle w:val="7onvan2"/>
        <w:numPr>
          <w:ilvl w:val="0"/>
          <w:numId w:val="17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3C50DC">
        <w:rPr>
          <w:rFonts w:ascii="Times New Roman" w:hAnsi="Times New Roman" w:hint="eastAsia"/>
          <w:szCs w:val="24"/>
          <w:rtl/>
          <w:lang w:bidi="fa-IR"/>
        </w:rPr>
        <w:t>هرم</w:t>
      </w:r>
      <w:r w:rsidRPr="003C50DC">
        <w:rPr>
          <w:rFonts w:ascii="Times New Roman" w:hAnsi="Times New Roman"/>
          <w:szCs w:val="24"/>
          <w:rtl/>
          <w:lang w:bidi="fa-IR"/>
        </w:rPr>
        <w:t xml:space="preserve"> گوس</w:t>
      </w:r>
      <w:r w:rsidRPr="003C50DC">
        <w:rPr>
          <w:rFonts w:ascii="Times New Roman" w:hAnsi="Times New Roman" w:hint="cs"/>
          <w:szCs w:val="24"/>
          <w:rtl/>
          <w:lang w:bidi="fa-IR"/>
        </w:rPr>
        <w:t>ی</w:t>
      </w:r>
      <w:r w:rsidRPr="003C50DC">
        <w:rPr>
          <w:rFonts w:ascii="Times New Roman" w:hAnsi="Times New Roman"/>
          <w:szCs w:val="24"/>
          <w:rtl/>
          <w:lang w:bidi="fa-IR"/>
        </w:rPr>
        <w:t>:</w:t>
      </w:r>
    </w:p>
    <w:p w14:paraId="62ECD3C4" w14:textId="77777777" w:rsidR="00A47BEB" w:rsidRPr="00A47BEB" w:rsidRDefault="00A47BEB" w:rsidP="00A47BEB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رم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به صورت 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جموعه از ل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‌ها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نظر بگ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ه هر چه لا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ر سطح بالاتر</w:t>
      </w:r>
      <w:r w:rsidRPr="00A47BEB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A47BEB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رار گرفته باشد، کوچک‌تر خواهد بود.</w:t>
      </w:r>
    </w:p>
    <w:p w14:paraId="39145DD9" w14:textId="60727534" w:rsidR="00A47BEB" w:rsidRDefault="009320B3" w:rsidP="00A47BEB">
      <w:pPr>
        <w:pStyle w:val="7onvan2"/>
        <w:numPr>
          <w:ilvl w:val="0"/>
          <w:numId w:val="0"/>
        </w:numPr>
        <w:spacing w:after="60"/>
        <w:ind w:left="18" w:hanging="18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noProof/>
        </w:rPr>
        <w:drawing>
          <wp:inline distT="0" distB="0" distL="0" distR="0" wp14:anchorId="64992800" wp14:editId="13CF6B99">
            <wp:extent cx="2640330" cy="2045335"/>
            <wp:effectExtent l="0" t="0" r="7620" b="0"/>
            <wp:docPr id="8" name="Picture 8" descr="هرم تصویر (سطح زیرین تصویر اصلی است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هرم تصویر (سطح زیرین تصویر اصلی است)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04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86937" w14:textId="77777777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ل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‌ها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پ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بالا شماره گذار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‌اند. پس ل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Arial" w:hAnsi="Arial"/>
          <w:b w:val="0"/>
          <w:bCs w:val="0"/>
          <w:szCs w:val="24"/>
          <w:lang w:bidi="fa-IR"/>
        </w:rPr>
        <w:t xml:space="preserve"> i+1 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 xml:space="preserve"> که با </w:t>
      </w:r>
      <w:r w:rsidRPr="009320B3">
        <w:rPr>
          <w:rFonts w:ascii="Arial" w:hAnsi="Arial"/>
          <w:b w:val="0"/>
          <w:bCs w:val="0"/>
          <w:szCs w:val="24"/>
          <w:lang w:bidi="fa-IR"/>
        </w:rPr>
        <w:t>G</w:t>
      </w:r>
      <w:r w:rsidRPr="009320B3">
        <w:rPr>
          <w:rFonts w:ascii="Arial" w:hAnsi="Arial"/>
          <w:b w:val="0"/>
          <w:bCs w:val="0"/>
          <w:szCs w:val="24"/>
          <w:vertAlign w:val="subscript"/>
          <w:lang w:bidi="fa-IR"/>
        </w:rPr>
        <w:t>i+1</w:t>
      </w:r>
      <w:r w:rsidRPr="009320B3">
        <w:rPr>
          <w:rFonts w:ascii="Arial" w:hAnsi="Arial" w:hint="cs"/>
          <w:b w:val="0"/>
          <w:bCs w:val="0"/>
          <w:szCs w:val="24"/>
          <w:vertAlign w:val="subscript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نشان داده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ل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9320B3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که ب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/>
          <w:b w:val="0"/>
          <w:bCs w:val="0"/>
          <w:szCs w:val="24"/>
          <w:lang w:bidi="fa-IR"/>
        </w:rPr>
        <w:t>G</w:t>
      </w:r>
      <w:r w:rsidRPr="009320B3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i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نشان داده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وچکتر است.</w:t>
      </w:r>
    </w:p>
    <w:p w14:paraId="2207473A" w14:textId="32E34BE9" w:rsidR="009320B3" w:rsidRDefault="009320B3" w:rsidP="009320B3">
      <w:pPr>
        <w:pStyle w:val="7onvan2"/>
        <w:numPr>
          <w:ilvl w:val="0"/>
          <w:numId w:val="0"/>
        </w:numPr>
        <w:spacing w:after="60"/>
        <w:ind w:left="18" w:hanging="18"/>
        <w:jc w:val="left"/>
        <w:rPr>
          <w:rFonts w:ascii="Arial" w:hAnsi="Arial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م گوس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ر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ل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Arial" w:hAnsi="Arial"/>
          <w:b w:val="0"/>
          <w:bCs w:val="0"/>
          <w:szCs w:val="24"/>
          <w:lang w:bidi="fa-IR"/>
        </w:rPr>
        <w:t>i+1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>از رو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لا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9320B3">
        <w:rPr>
          <w:rFonts w:ascii="Arial" w:hAnsi="Arial"/>
          <w:b w:val="0"/>
          <w:bCs w:val="0"/>
          <w:szCs w:val="24"/>
          <w:lang w:bidi="fa-IR"/>
        </w:rPr>
        <w:t>i</w:t>
      </w:r>
      <w:proofErr w:type="spellEnd"/>
      <w:r w:rsidRPr="009320B3">
        <w:rPr>
          <w:rFonts w:ascii="Arial" w:hAnsi="Arial"/>
          <w:b w:val="0"/>
          <w:bCs w:val="0"/>
          <w:szCs w:val="24"/>
          <w:rtl/>
          <w:lang w:bidi="fa-IR"/>
        </w:rPr>
        <w:t>، به ش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وه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ز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عمل م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کن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>:</w:t>
      </w:r>
    </w:p>
    <w:p w14:paraId="54E3EB22" w14:textId="3080F1CA" w:rsidR="009320B3" w:rsidRDefault="009320B3" w:rsidP="009320B3">
      <w:pPr>
        <w:pStyle w:val="7onvan2"/>
        <w:numPr>
          <w:ilvl w:val="0"/>
          <w:numId w:val="0"/>
        </w:numPr>
        <w:spacing w:after="60"/>
        <w:ind w:left="18" w:hanging="18"/>
        <w:jc w:val="left"/>
        <w:rPr>
          <w:rFonts w:ascii="Arial" w:hAnsi="Arial"/>
          <w:b w:val="0"/>
          <w:bCs w:val="0"/>
          <w:szCs w:val="24"/>
          <w:rtl/>
          <w:lang w:bidi="fa-IR"/>
        </w:rPr>
      </w:pPr>
      <w:r>
        <w:rPr>
          <w:rFonts w:ascii="Arial" w:hAnsi="Arial"/>
          <w:b w:val="0"/>
          <w:bCs w:val="0"/>
          <w:szCs w:val="24"/>
          <w:lang w:bidi="fa-IR"/>
        </w:rPr>
        <w:t>G</w:t>
      </w:r>
      <w:r>
        <w:rPr>
          <w:rFonts w:ascii="Arial" w:hAnsi="Arial"/>
          <w:b w:val="0"/>
          <w:bCs w:val="0"/>
          <w:szCs w:val="24"/>
          <w:vertAlign w:val="subscript"/>
          <w:lang w:bidi="fa-IR"/>
        </w:rPr>
        <w:t>i</w:t>
      </w:r>
      <w:r>
        <w:rPr>
          <w:rFonts w:ascii="Arial" w:hAnsi="Arial" w:hint="cs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را با 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ک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کرنل گوس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ز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 xml:space="preserve"> کانوالو م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کن</w:t>
      </w:r>
      <w:r w:rsidRPr="009320B3">
        <w:rPr>
          <w:rFonts w:ascii="Arial" w:hAnsi="Arial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Arial" w:hAnsi="Arial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Arial" w:hAnsi="Arial"/>
          <w:b w:val="0"/>
          <w:bCs w:val="0"/>
          <w:szCs w:val="24"/>
          <w:rtl/>
          <w:lang w:bidi="fa-IR"/>
        </w:rPr>
        <w:t>:</w:t>
      </w:r>
    </w:p>
    <w:p w14:paraId="5DC89F42" w14:textId="17D735B0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ind w:left="18" w:hanging="18"/>
        <w:jc w:val="center"/>
        <w:rPr>
          <w:rFonts w:ascii="Arial" w:hAnsi="Arial" w:hint="cs"/>
          <w:b w:val="0"/>
          <w:bCs w:val="0"/>
          <w:szCs w:val="24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35C2E0E" wp14:editId="544FE37E">
            <wp:extent cx="2400300" cy="1417320"/>
            <wp:effectExtent l="0" t="0" r="0" b="0"/>
            <wp:docPr id="9" name="Picture 9" descr="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mage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10239" w14:textId="6C7199D6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همه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سطرها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و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ستون‌ها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وج را پاک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637F0C90" w14:textId="77777777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E70D158" w14:textId="3C6C3BD4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ind w:left="18" w:hanging="18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عکس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ست آمده دق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اً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چهارم عکس پ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خواهد بود. با تکرار فر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 رو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عکس اصل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(یعنی </w:t>
      </w:r>
      <w:r w:rsidRPr="009320B3">
        <w:rPr>
          <w:rFonts w:ascii="Times New Roman" w:hAnsi="Times New Roman"/>
          <w:b w:val="0"/>
          <w:bCs w:val="0"/>
          <w:szCs w:val="24"/>
          <w:lang w:bidi="fa-IR"/>
        </w:rPr>
        <w:t>G</w:t>
      </w:r>
      <w:r w:rsidRPr="009320B3">
        <w:rPr>
          <w:rFonts w:ascii="Times New Roman" w:hAnsi="Times New Roman"/>
          <w:b w:val="0"/>
          <w:bCs w:val="0"/>
          <w:szCs w:val="24"/>
          <w:vertAlign w:val="subscript"/>
          <w:lang w:bidi="fa-IR"/>
        </w:rPr>
        <w:t>0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) 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،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مام هرم را درست کرد.</w:t>
      </w:r>
    </w:p>
    <w:p w14:paraId="421641F1" w14:textId="1451ED38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رو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لا به منظور کوچک نم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ود. بر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زرگ‌نم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راحل ز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نجام ده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6AEC955D" w14:textId="77777777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12AF052" w14:textId="77777777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بتدا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بعاد ل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proofErr w:type="spellStart"/>
      <w:r w:rsidRPr="009320B3">
        <w:rPr>
          <w:rFonts w:ascii="Times New Roman" w:hAnsi="Times New Roman"/>
          <w:b w:val="0"/>
          <w:bCs w:val="0"/>
          <w:szCs w:val="24"/>
          <w:lang w:bidi="fa-IR"/>
        </w:rPr>
        <w:t>i</w:t>
      </w:r>
      <w:proofErr w:type="spellEnd"/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دو برابر کرده و سطرها و ستون‌ه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وج آن را با صفر پر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3752440B" w14:textId="77777777" w:rsidR="009320B3" w:rsidRP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A09340F" w14:textId="20144C09" w:rsidR="009320B3" w:rsidRDefault="009320B3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صو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دست آمده در مرحله قبل را در کرنل بالا (البته با در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‌ه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آن که در 4 ضرب شده‌اند) کانوالو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ن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م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. با 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 مقدار پ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سل‌ها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د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عرف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ده در مرحله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قبل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که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با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صف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پر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شده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بودند،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تخم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زده م</w:t>
      </w:r>
      <w:r w:rsidRPr="009320B3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9320B3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وند</w:t>
      </w:r>
      <w:r w:rsidRPr="009320B3">
        <w:rPr>
          <w:rFonts w:ascii="Times New Roman" w:hAnsi="Times New Roman"/>
          <w:b w:val="0"/>
          <w:bCs w:val="0"/>
          <w:szCs w:val="24"/>
          <w:rtl/>
          <w:lang w:bidi="fa-IR"/>
        </w:rPr>
        <w:t>.</w:t>
      </w:r>
    </w:p>
    <w:p w14:paraId="45B5AD77" w14:textId="65CC90E9" w:rsidR="0043765E" w:rsidRDefault="0043765E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63079028" w14:textId="0EB20298" w:rsidR="0043765E" w:rsidRDefault="0043765E" w:rsidP="00D477F1">
      <w:pPr>
        <w:pStyle w:val="7onvan2"/>
        <w:numPr>
          <w:ilvl w:val="0"/>
          <w:numId w:val="0"/>
        </w:numPr>
        <w:spacing w:after="60"/>
        <w:rPr>
          <w:b w:val="0"/>
          <w:szCs w:val="24"/>
          <w:lang w:bidi="fa"/>
        </w:rPr>
      </w:pPr>
      <w:r w:rsidRPr="0043765E">
        <w:rPr>
          <w:b w:val="0"/>
          <w:szCs w:val="24"/>
          <w:rtl/>
          <w:lang w:bidi="fa"/>
        </w:rPr>
        <w:t>تولید هرم گاوسی</w:t>
      </w:r>
      <w:r>
        <w:rPr>
          <w:b w:val="0"/>
          <w:szCs w:val="24"/>
          <w:lang w:bidi="fa"/>
        </w:rPr>
        <w:t>:</w:t>
      </w:r>
    </w:p>
    <w:p w14:paraId="5E1A3FEF" w14:textId="261E8C24" w:rsidR="0043765E" w:rsidRDefault="0043765E" w:rsidP="00D477F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rtl/>
          <w:lang w:bidi="fa-IR"/>
        </w:rPr>
        <w:t>توابع پ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528668CB" w14:textId="5479AA08" w:rsidR="008E2C3A" w:rsidRDefault="0043765E" w:rsidP="0043765E">
      <w:pPr>
        <w:pStyle w:val="7onvan2"/>
        <w:numPr>
          <w:ilvl w:val="0"/>
          <w:numId w:val="1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/>
          <w:b w:val="0"/>
          <w:bCs w:val="0"/>
          <w:szCs w:val="24"/>
          <w:lang w:bidi="fa-IR"/>
        </w:rPr>
        <w:t>Blur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gramStart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 کانوالو</w:t>
      </w:r>
      <w:proofErr w:type="gram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با گوسین برای </w:t>
      </w:r>
      <w:r w:rsidR="003C50DC">
        <w:rPr>
          <w:rFonts w:ascii="Times New Roman" w:hAnsi="Times New Roman"/>
          <w:b w:val="0"/>
          <w:bCs w:val="0"/>
          <w:szCs w:val="24"/>
          <w:lang w:bidi="fa-IR"/>
        </w:rPr>
        <w:t>smooth</w:t>
      </w:r>
      <w:r w:rsidR="003C50DC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ردن تصویر) : این کار در تمارین قبلی مفصلا بررسی شده است.</w:t>
      </w:r>
    </w:p>
    <w:p w14:paraId="67ECFCB8" w14:textId="44B21CD4" w:rsidR="003C50DC" w:rsidRDefault="003C50DC" w:rsidP="003C50DC">
      <w:pPr>
        <w:pStyle w:val="7onvan2"/>
        <w:numPr>
          <w:ilvl w:val="0"/>
          <w:numId w:val="15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proofErr w:type="spellStart"/>
      <w:r w:rsidRPr="003C50DC">
        <w:rPr>
          <w:rFonts w:ascii="Times New Roman" w:hAnsi="Times New Roman"/>
          <w:b w:val="0"/>
          <w:bCs w:val="0"/>
          <w:szCs w:val="24"/>
          <w:lang w:bidi="fa-IR"/>
        </w:rPr>
        <w:t>DownSample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gramStart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 کاهش</w:t>
      </w:r>
      <w:proofErr w:type="gram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ندازه تصویر به نصف) :</w:t>
      </w:r>
    </w:p>
    <w:p w14:paraId="0008C577" w14:textId="241A0D64" w:rsidR="003C50DC" w:rsidRDefault="003C50DC" w:rsidP="003C50DC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70EA394" wp14:editId="18237A5D">
            <wp:extent cx="1996330" cy="952500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1276" t="29244" r="36666" b="43564"/>
                    <a:stretch/>
                  </pic:blipFill>
                  <pic:spPr bwMode="auto">
                    <a:xfrm>
                      <a:off x="0" y="0"/>
                      <a:ext cx="2008413" cy="958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ADD10" w14:textId="51E25DB0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مان طور که پیداست، </w:t>
      </w:r>
      <w:r w:rsidRPr="003C50DC">
        <w:rPr>
          <w:rFonts w:ascii="Times New Roman" w:hAnsi="Times New Roman"/>
          <w:b w:val="0"/>
          <w:bCs w:val="0"/>
          <w:szCs w:val="24"/>
          <w:lang w:bidi="fa-IR"/>
        </w:rPr>
        <w:t>Subsampling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>ا</w:t>
      </w:r>
      <w:r w:rsidRPr="003C50D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3C50D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ده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د</w:t>
      </w:r>
      <w:r w:rsidRPr="003C50D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مگر ا</w:t>
      </w:r>
      <w:r w:rsidRPr="003C50DC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3C50D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که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3C50DC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قبلاً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صویر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</w:t>
      </w:r>
      <w:r w:rsidRPr="003C50DC">
        <w:rPr>
          <w:rFonts w:ascii="Times New Roman" w:hAnsi="Times New Roman"/>
          <w:b w:val="0"/>
          <w:bCs w:val="0"/>
          <w:szCs w:val="24"/>
          <w:lang w:bidi="fa-IR"/>
        </w:rPr>
        <w:t>blurred/smoothed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3C50DC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کرده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باشیم. ( زیرا منجر به </w:t>
      </w:r>
      <w:r w:rsidRPr="003C50DC">
        <w:rPr>
          <w:rFonts w:ascii="Times New Roman" w:hAnsi="Times New Roman"/>
          <w:b w:val="0"/>
          <w:bCs w:val="0"/>
          <w:szCs w:val="24"/>
          <w:lang w:bidi="fa-IR"/>
        </w:rPr>
        <w:t>aliasing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)</w:t>
      </w:r>
    </w:p>
    <w:p w14:paraId="7431125C" w14:textId="65EF1466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تصاویر زیر این موضوع مشهود است:</w:t>
      </w:r>
    </w:p>
    <w:p w14:paraId="1FEE84CB" w14:textId="77777777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A7A49D9" w14:textId="0CEAC154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1A82D0E9" wp14:editId="7EA5C815">
            <wp:extent cx="2640330" cy="1980565"/>
            <wp:effectExtent l="0" t="0" r="762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7E4C" w14:textId="77777777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4C7889AB" w14:textId="588D9A98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02A4060" wp14:editId="62FFDDBF">
            <wp:extent cx="2640330" cy="1818005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92E8" w14:textId="77777777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7B81E0F" w14:textId="04625E4F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23AFE057" wp14:editId="2DA3EA5B">
            <wp:extent cx="2640330" cy="1801495"/>
            <wp:effectExtent l="0" t="0" r="762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A77C" w14:textId="624CA7A1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1C7C998" w14:textId="4FA5E4B7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5169737" wp14:editId="3A259A86">
            <wp:extent cx="2640330" cy="1807210"/>
            <wp:effectExtent l="0" t="0" r="762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18BF" w14:textId="20931EF9" w:rsidR="003C50DC" w:rsidRDefault="003C50DC" w:rsidP="003C50DC">
      <w:pPr>
        <w:pStyle w:val="7onvan2"/>
        <w:numPr>
          <w:ilvl w:val="0"/>
          <w:numId w:val="0"/>
        </w:numPr>
        <w:spacing w:after="60"/>
        <w:ind w:left="18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C05D2C3" w14:textId="7BA8C4F2" w:rsidR="003C50DC" w:rsidRDefault="003C50DC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proofErr w:type="spellStart"/>
      <w:r w:rsidRPr="003C50DC">
        <w:rPr>
          <w:rFonts w:ascii="Times New Roman" w:hAnsi="Times New Roman"/>
          <w:b w:val="0"/>
          <w:bCs w:val="0"/>
          <w:szCs w:val="24"/>
          <w:lang w:bidi="fa-IR"/>
        </w:rPr>
        <w:t>Upsample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proofErr w:type="gramStart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( دوبرابر</w:t>
      </w:r>
      <w:proofErr w:type="gram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ردن اندازه تصویر):</w:t>
      </w:r>
    </w:p>
    <w:p w14:paraId="14987F9D" w14:textId="45CAFF9B" w:rsidR="003C50DC" w:rsidRDefault="003C50DC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47843AA3" wp14:editId="10D517D5">
            <wp:extent cx="2640330" cy="1136015"/>
            <wp:effectExtent l="0" t="0" r="762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CBA26" w14:textId="7FF7C57A" w:rsidR="003C50DC" w:rsidRDefault="003C50DC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F5FDF84" w14:textId="2B911D5B" w:rsidR="003C50DC" w:rsidRDefault="003C50DC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ی پر کردن مقادیر خالی، با روش درون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ابی، ابتدا مقادیر خالی را صف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هیم. سپس تصویر </w:t>
      </w:r>
      <w:proofErr w:type="spellStart"/>
      <w:r w:rsidRPr="003C50DC">
        <w:rPr>
          <w:rFonts w:ascii="Times New Roman" w:hAnsi="Times New Roman"/>
          <w:b w:val="0"/>
          <w:bCs w:val="0"/>
          <w:szCs w:val="24"/>
          <w:lang w:bidi="fa-IR"/>
        </w:rPr>
        <w:t>upsampled</w:t>
      </w:r>
      <w:proofErr w:type="spellEnd"/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را با فیلتر گاوسین کانوالو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کنیم ( مثلا </w:t>
      </w:r>
      <w:r w:rsidRPr="003C50DC">
        <w:rPr>
          <w:rFonts w:ascii="Times New Roman" w:hAnsi="Times New Roman"/>
          <w:b w:val="0"/>
          <w:bCs w:val="0"/>
          <w:szCs w:val="24"/>
          <w:lang w:bidi="fa-IR"/>
        </w:rPr>
        <w:t>5x5 kernel with sigma = 1.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)</w:t>
      </w:r>
    </w:p>
    <w:p w14:paraId="791FED63" w14:textId="6547A879" w:rsidR="003C50DC" w:rsidRDefault="003C50DC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نهایت باید در 4 ضرب نماییم.</w:t>
      </w:r>
    </w:p>
    <w:p w14:paraId="091728AA" w14:textId="77777777" w:rsidR="000B7179" w:rsidRDefault="000B7179" w:rsidP="003C50DC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6B33B11C" w14:textId="029B2085" w:rsidR="003C50DC" w:rsidRDefault="003C50DC" w:rsidP="000B7179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D412D79" wp14:editId="1FF4F621">
            <wp:extent cx="2034703" cy="332232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52381"/>
                    <a:stretch/>
                  </pic:blipFill>
                  <pic:spPr bwMode="auto">
                    <a:xfrm>
                      <a:off x="0" y="0"/>
                      <a:ext cx="2053946" cy="3353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B3CC6" w14:textId="13930FFC" w:rsidR="003C50DC" w:rsidRDefault="000B7179" w:rsidP="000B7179">
      <w:pPr>
        <w:pStyle w:val="7onvan2"/>
        <w:numPr>
          <w:ilvl w:val="0"/>
          <w:numId w:val="0"/>
        </w:numPr>
        <w:spacing w:after="6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0BD8DF50" wp14:editId="64E40EEF">
            <wp:extent cx="2263840" cy="3360420"/>
            <wp:effectExtent l="0" t="0" r="3175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47619"/>
                    <a:stretch/>
                  </pic:blipFill>
                  <pic:spPr bwMode="auto">
                    <a:xfrm>
                      <a:off x="0" y="0"/>
                      <a:ext cx="2303739" cy="3419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70D26" w14:textId="42D9F75F" w:rsidR="000B7179" w:rsidRPr="000B7179" w:rsidRDefault="000B7179" w:rsidP="003C50DC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0B7179">
        <w:rPr>
          <w:rFonts w:ascii="Times New Roman" w:hAnsi="Times New Roman"/>
          <w:szCs w:val="24"/>
          <w:rtl/>
          <w:lang w:bidi="fa-IR"/>
        </w:rPr>
        <w:t>هز</w:t>
      </w:r>
      <w:r w:rsidRPr="000B7179">
        <w:rPr>
          <w:rFonts w:ascii="Times New Roman" w:hAnsi="Times New Roman" w:hint="cs"/>
          <w:szCs w:val="24"/>
          <w:rtl/>
          <w:lang w:bidi="fa-IR"/>
        </w:rPr>
        <w:t>ی</w:t>
      </w:r>
      <w:r w:rsidRPr="000B7179">
        <w:rPr>
          <w:rFonts w:ascii="Times New Roman" w:hAnsi="Times New Roman" w:hint="eastAsia"/>
          <w:szCs w:val="24"/>
          <w:rtl/>
          <w:lang w:bidi="fa-IR"/>
        </w:rPr>
        <w:t>نه</w:t>
      </w:r>
      <w:r w:rsidRPr="000B7179">
        <w:rPr>
          <w:rFonts w:ascii="Times New Roman" w:hAnsi="Times New Roman"/>
          <w:szCs w:val="24"/>
          <w:rtl/>
          <w:lang w:bidi="fa-IR"/>
        </w:rPr>
        <w:t xml:space="preserve"> محاسبات</w:t>
      </w:r>
      <w:r w:rsidRPr="000B7179">
        <w:rPr>
          <w:rFonts w:ascii="Times New Roman" w:hAnsi="Times New Roman" w:hint="cs"/>
          <w:szCs w:val="24"/>
          <w:rtl/>
          <w:lang w:bidi="fa-IR"/>
        </w:rPr>
        <w:t>ی</w:t>
      </w:r>
      <w:r w:rsidRPr="000B7179">
        <w:rPr>
          <w:rFonts w:ascii="Times New Roman" w:hAnsi="Times New Roman" w:hint="cs"/>
          <w:szCs w:val="24"/>
          <w:rtl/>
          <w:lang w:bidi="fa-IR"/>
        </w:rPr>
        <w:t>:</w:t>
      </w:r>
    </w:p>
    <w:p w14:paraId="7B6A57D3" w14:textId="54011565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B7179">
        <w:rPr>
          <w:rFonts w:ascii="Times New Roman" w:hAnsi="Times New Roman"/>
          <w:b w:val="0"/>
          <w:bCs w:val="0"/>
          <w:szCs w:val="24"/>
          <w:lang w:bidi="fa-IR"/>
        </w:rPr>
        <w:t>Memory:</w:t>
      </w:r>
    </w:p>
    <w:p w14:paraId="489E9CEE" w14:textId="77777777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EF3D685" w14:textId="07F73D1E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 w:val="24"/>
          <w:szCs w:val="28"/>
          <w:rtl/>
          <w:lang w:bidi="fa-IR"/>
        </w:rPr>
      </w:pP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2</w:t>
      </w:r>
      <w:r w:rsidRPr="000B7179">
        <w:rPr>
          <w:rFonts w:ascii="Times New Roman" w:hAnsi="Times New Roman"/>
          <w:b w:val="0"/>
          <w:bCs w:val="0"/>
          <w:sz w:val="24"/>
          <w:szCs w:val="28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>*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2</w:t>
      </w:r>
      <w:proofErr w:type="gramStart"/>
      <w:r w:rsidRPr="000B7179">
        <w:rPr>
          <w:rFonts w:ascii="Times New Roman" w:hAnsi="Times New Roman"/>
          <w:b w:val="0"/>
          <w:bCs w:val="0"/>
          <w:sz w:val="24"/>
          <w:szCs w:val="28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>(</w:t>
      </w:r>
      <w:proofErr w:type="gramEnd"/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>1 + ¼ + 1/16 + …) = 2</w:t>
      </w:r>
      <w:r w:rsidRPr="000B7179">
        <w:rPr>
          <w:rFonts w:ascii="Times New Roman" w:hAnsi="Times New Roman"/>
          <w:b w:val="0"/>
          <w:bCs w:val="0"/>
          <w:sz w:val="24"/>
          <w:szCs w:val="28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>*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2</w:t>
      </w:r>
      <w:r w:rsidRPr="000B7179">
        <w:rPr>
          <w:rFonts w:ascii="Times New Roman" w:hAnsi="Times New Roman"/>
          <w:b w:val="0"/>
          <w:bCs w:val="0"/>
          <w:sz w:val="24"/>
          <w:szCs w:val="28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 xml:space="preserve"> * </w:t>
      </w:r>
      <w:r w:rsidRPr="000B7179">
        <w:rPr>
          <w:rFonts w:ascii="Times New Roman" w:hAnsi="Times New Roman"/>
          <w:b w:val="0"/>
          <w:bCs w:val="0"/>
          <w:sz w:val="24"/>
          <w:szCs w:val="28"/>
          <w:lang w:bidi="fa-IR"/>
        </w:rPr>
        <w:t>4/3</w:t>
      </w:r>
    </w:p>
    <w:p w14:paraId="6C82C8E9" w14:textId="77777777" w:rsidR="000B7179" w:rsidRP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 w:val="24"/>
          <w:szCs w:val="28"/>
          <w:lang w:bidi="fa-IR"/>
        </w:rPr>
      </w:pPr>
    </w:p>
    <w:p w14:paraId="41E9A90B" w14:textId="6124C7EE" w:rsidR="000B7179" w:rsidRDefault="000B7179" w:rsidP="000B7179">
      <w:pPr>
        <w:pStyle w:val="7onvan2"/>
        <w:numPr>
          <w:ilvl w:val="0"/>
          <w:numId w:val="0"/>
        </w:numPr>
        <w:bidi w:val="0"/>
        <w:spacing w:after="60"/>
        <w:jc w:val="left"/>
        <w:rPr>
          <w:rFonts w:ascii="Times New Roman" w:hAnsi="Times New Roman"/>
          <w:b w:val="0"/>
          <w:bCs w:val="0"/>
          <w:szCs w:val="24"/>
          <w:lang w:bidi="fa-IR"/>
        </w:rPr>
      </w:pPr>
      <w:r w:rsidRPr="000B7179">
        <w:rPr>
          <w:rFonts w:ascii="Times New Roman" w:hAnsi="Times New Roman"/>
          <w:b w:val="0"/>
          <w:bCs w:val="0"/>
          <w:szCs w:val="24"/>
          <w:lang w:bidi="fa-IR"/>
        </w:rPr>
        <w:t>Computation</w:t>
      </w:r>
      <w:r w:rsidRPr="000B7179">
        <w:rPr>
          <w:rFonts w:ascii="Times New Roman" w:hAnsi="Times New Roman"/>
          <w:b w:val="0"/>
          <w:bCs w:val="0"/>
          <w:szCs w:val="24"/>
          <w:rtl/>
          <w:lang w:bidi="fa-IR"/>
        </w:rPr>
        <w:t>:</w:t>
      </w:r>
    </w:p>
    <w:p w14:paraId="5B16E0AF" w14:textId="287D5EC1" w:rsidR="000B7179" w:rsidRDefault="000B7179" w:rsidP="000B7179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ر مرحله با یک کانولوشن به دست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آید.</w:t>
      </w:r>
    </w:p>
    <w:p w14:paraId="6CA8DF5D" w14:textId="77777777" w:rsidR="000B7179" w:rsidRDefault="000B7179" w:rsidP="000B7179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05E1943A" w14:textId="0A775389" w:rsidR="008E2C3A" w:rsidRPr="003C50DC" w:rsidRDefault="008E2C3A" w:rsidP="003C50DC">
      <w:pPr>
        <w:pStyle w:val="7onvan2"/>
        <w:numPr>
          <w:ilvl w:val="0"/>
          <w:numId w:val="16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3C50DC">
        <w:rPr>
          <w:rFonts w:ascii="Times New Roman" w:hAnsi="Times New Roman" w:hint="cs"/>
          <w:szCs w:val="24"/>
          <w:rtl/>
          <w:lang w:bidi="fa-IR"/>
        </w:rPr>
        <w:t>هرم لاپلاسی:</w:t>
      </w:r>
    </w:p>
    <w:p w14:paraId="49F369F2" w14:textId="77777777" w:rsidR="00E03476" w:rsidRDefault="00E03476" w:rsidP="008E2C3A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>هرم لاپلاس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س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ب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ه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هرم گاوس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اما تص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نسخه ه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/>
          <w:b w:val="0"/>
          <w:bCs w:val="0"/>
          <w:szCs w:val="24"/>
          <w:lang w:bidi="fa-IR"/>
        </w:rPr>
        <w:t>blurred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 سطح را ذخ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ه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ند. فقط کوچکتر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طح بر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جاد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مکان بازساز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وضوح بالا با استفاده از تصا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ختلاف در سطوح بالاتر ، 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حاصل از تفاضل(</w:t>
      </w:r>
      <w:r w:rsidRPr="00E03476">
        <w:rPr>
          <w:rFonts w:ascii="Times New Roman" w:hAnsi="Times New Roman"/>
          <w:b w:val="0"/>
          <w:bCs w:val="0"/>
          <w:szCs w:val="24"/>
          <w:lang w:bidi="fa-IR"/>
        </w:rPr>
        <w:t>difference image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)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ست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>. از 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وش م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در فشرده ساز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کرد. </w:t>
      </w:r>
    </w:p>
    <w:p w14:paraId="58B24A02" w14:textId="760F7474" w:rsidR="00E03476" w:rsidRDefault="00E03476" w:rsidP="008E2C3A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/>
          <w:b w:val="0"/>
          <w:bCs w:val="0"/>
          <w:szCs w:val="24"/>
          <w:rtl/>
          <w:lang w:bidi="fa-IR"/>
        </w:rPr>
        <w:tab/>
      </w:r>
    </w:p>
    <w:p w14:paraId="57AE6457" w14:textId="2D13EA21" w:rsidR="00E03476" w:rsidRPr="009320B3" w:rsidRDefault="00E03476" w:rsidP="008E2C3A">
      <w:pPr>
        <w:pStyle w:val="7onvan2"/>
        <w:numPr>
          <w:ilvl w:val="0"/>
          <w:numId w:val="0"/>
        </w:numPr>
        <w:spacing w:after="60"/>
        <w:rPr>
          <w:rFonts w:ascii="Times New Roman" w:hAnsi="Times New Roman" w:hint="cs"/>
          <w:b w:val="0"/>
          <w:bCs w:val="0"/>
          <w:szCs w:val="24"/>
          <w:lang w:bidi="fa-IR"/>
        </w:rPr>
      </w:pPr>
      <w:r>
        <w:rPr>
          <w:noProof/>
        </w:rPr>
        <w:lastRenderedPageBreak/>
        <w:drawing>
          <wp:inline distT="0" distB="0" distL="0" distR="0" wp14:anchorId="446F6786" wp14:editId="349CAB57">
            <wp:extent cx="2640330" cy="2640330"/>
            <wp:effectExtent l="0" t="0" r="762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330" cy="264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D950B" w14:textId="5853DF96" w:rsidR="000B7179" w:rsidRDefault="000B7179" w:rsidP="000B7179">
      <w:pPr>
        <w:pStyle w:val="7onvan2"/>
        <w:numPr>
          <w:ilvl w:val="0"/>
          <w:numId w:val="0"/>
        </w:numPr>
        <w:spacing w:after="60"/>
        <w:rPr>
          <w:b w:val="0"/>
          <w:szCs w:val="24"/>
          <w:lang w:bidi="fa"/>
        </w:rPr>
      </w:pPr>
      <w:r w:rsidRPr="0043765E">
        <w:rPr>
          <w:b w:val="0"/>
          <w:szCs w:val="24"/>
          <w:rtl/>
          <w:lang w:bidi="fa"/>
        </w:rPr>
        <w:t xml:space="preserve">تولید هرم </w:t>
      </w:r>
      <w:r>
        <w:rPr>
          <w:rFonts w:hint="cs"/>
          <w:b w:val="0"/>
          <w:szCs w:val="24"/>
          <w:rtl/>
          <w:lang w:bidi="fa"/>
        </w:rPr>
        <w:t>لاپلاسین</w:t>
      </w:r>
      <w:r>
        <w:rPr>
          <w:b w:val="0"/>
          <w:szCs w:val="24"/>
          <w:lang w:bidi="fa"/>
        </w:rPr>
        <w:t>:</w:t>
      </w:r>
    </w:p>
    <w:p w14:paraId="7E1F0A06" w14:textId="35B8FD6F" w:rsidR="009320B3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ش اول:</w:t>
      </w:r>
    </w:p>
    <w:p w14:paraId="14DF5774" w14:textId="631DBD2D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74720BC5" wp14:editId="46667184">
            <wp:extent cx="2640330" cy="1257935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25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F5A97" w14:textId="1C1DC5FC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3D41223F" w14:textId="06CBB297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F8F0D51" w14:textId="3DFEBAB0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704CB8BE" w14:textId="77777777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AC527B9" w14:textId="186CF9F9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روش دوم:</w:t>
      </w:r>
    </w:p>
    <w:p w14:paraId="27BE8ED0" w14:textId="71FFB06D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459A01C0" wp14:editId="70546DA8">
            <wp:extent cx="2640330" cy="1881505"/>
            <wp:effectExtent l="0" t="0" r="762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0DEBC" w14:textId="4A5843D0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لگوریتم حل سوال:</w:t>
      </w:r>
    </w:p>
    <w:p w14:paraId="0CE1552E" w14:textId="40F1297E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4B9E59F7" wp14:editId="3830BDE1">
            <wp:extent cx="2640330" cy="1212850"/>
            <wp:effectExtent l="0" t="0" r="762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1AEEC" w14:textId="7B7EB33D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6AF2DAF" w14:textId="64B34272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6BE00ADC" wp14:editId="105D41D5">
            <wp:extent cx="2640330" cy="2022475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06D9" w14:textId="64403284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DDEDE3A" w14:textId="6942648B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42E8D3DA" wp14:editId="0E3A2FA4">
            <wp:extent cx="2640330" cy="2071370"/>
            <wp:effectExtent l="0" t="0" r="762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80AA7" w14:textId="655C32DE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D184964" w14:textId="432C4EEE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14987EC" wp14:editId="2B7F0695">
            <wp:extent cx="2640330" cy="425069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CE145" w14:textId="2A942206" w:rsidR="000B7179" w:rsidRDefault="000B7179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E46596B" w14:textId="77777777" w:rsidR="000B7179" w:rsidRPr="000B7179" w:rsidRDefault="000B7179" w:rsidP="000B7179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0B7179">
        <w:rPr>
          <w:rFonts w:ascii="Times New Roman" w:hAnsi="Times New Roman"/>
          <w:szCs w:val="24"/>
          <w:rtl/>
          <w:lang w:bidi="fa-IR"/>
        </w:rPr>
        <w:t>هز</w:t>
      </w:r>
      <w:r w:rsidRPr="000B7179">
        <w:rPr>
          <w:rFonts w:ascii="Times New Roman" w:hAnsi="Times New Roman" w:hint="cs"/>
          <w:szCs w:val="24"/>
          <w:rtl/>
          <w:lang w:bidi="fa-IR"/>
        </w:rPr>
        <w:t>ی</w:t>
      </w:r>
      <w:r w:rsidRPr="000B7179">
        <w:rPr>
          <w:rFonts w:ascii="Times New Roman" w:hAnsi="Times New Roman" w:hint="eastAsia"/>
          <w:szCs w:val="24"/>
          <w:rtl/>
          <w:lang w:bidi="fa-IR"/>
        </w:rPr>
        <w:t>نه</w:t>
      </w:r>
      <w:r w:rsidRPr="000B7179">
        <w:rPr>
          <w:rFonts w:ascii="Times New Roman" w:hAnsi="Times New Roman"/>
          <w:szCs w:val="24"/>
          <w:rtl/>
          <w:lang w:bidi="fa-IR"/>
        </w:rPr>
        <w:t xml:space="preserve"> محاسبات</w:t>
      </w:r>
      <w:r w:rsidRPr="000B7179">
        <w:rPr>
          <w:rFonts w:ascii="Times New Roman" w:hAnsi="Times New Roman" w:hint="cs"/>
          <w:szCs w:val="24"/>
          <w:rtl/>
          <w:lang w:bidi="fa-IR"/>
        </w:rPr>
        <w:t>ی:</w:t>
      </w:r>
    </w:p>
    <w:p w14:paraId="63A28DB7" w14:textId="706288CE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B7179">
        <w:rPr>
          <w:rFonts w:ascii="Times New Roman" w:hAnsi="Times New Roman"/>
          <w:b w:val="0"/>
          <w:bCs w:val="0"/>
          <w:szCs w:val="24"/>
          <w:lang w:bidi="fa-IR"/>
        </w:rPr>
        <w:t xml:space="preserve">Memory: </w:t>
      </w:r>
    </w:p>
    <w:p w14:paraId="0F2731E9" w14:textId="77777777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FE9FAC7" w14:textId="6888CB16" w:rsidR="000B7179" w:rsidRDefault="000B7179" w:rsidP="000B7179">
      <w:pPr>
        <w:pStyle w:val="7onvan2"/>
        <w:numPr>
          <w:ilvl w:val="0"/>
          <w:numId w:val="0"/>
        </w:numPr>
        <w:spacing w:after="60"/>
        <w:jc w:val="right"/>
        <w:rPr>
          <w:rFonts w:ascii="Times New Roman" w:hAnsi="Times New Roman"/>
          <w:b w:val="0"/>
          <w:bCs w:val="0"/>
          <w:sz w:val="24"/>
          <w:szCs w:val="24"/>
          <w:lang w:bidi="fa-IR"/>
        </w:rPr>
      </w:pP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>2</w:t>
      </w:r>
      <w:r w:rsidRPr="000B7179">
        <w:rPr>
          <w:rFonts w:ascii="Times New Roman" w:hAnsi="Times New Roman"/>
          <w:b w:val="0"/>
          <w:bCs w:val="0"/>
          <w:sz w:val="24"/>
          <w:szCs w:val="24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 xml:space="preserve"> *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 xml:space="preserve"> 2</w:t>
      </w:r>
      <w:r w:rsidRPr="000B7179">
        <w:rPr>
          <w:rFonts w:ascii="Times New Roman" w:hAnsi="Times New Roman"/>
          <w:b w:val="0"/>
          <w:bCs w:val="0"/>
          <w:sz w:val="24"/>
          <w:szCs w:val="24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 xml:space="preserve"> 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>(1 + ¼ + 1/16 + …) = 2</w:t>
      </w:r>
      <w:r w:rsidRPr="000B7179">
        <w:rPr>
          <w:rFonts w:ascii="Times New Roman" w:hAnsi="Times New Roman"/>
          <w:b w:val="0"/>
          <w:bCs w:val="0"/>
          <w:sz w:val="24"/>
          <w:szCs w:val="24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 xml:space="preserve"> * 2</w:t>
      </w:r>
      <w:r w:rsidRPr="000B7179">
        <w:rPr>
          <w:rFonts w:ascii="Times New Roman" w:hAnsi="Times New Roman"/>
          <w:b w:val="0"/>
          <w:bCs w:val="0"/>
          <w:sz w:val="24"/>
          <w:szCs w:val="24"/>
          <w:vertAlign w:val="superscript"/>
          <w:lang w:bidi="fa-IR"/>
        </w:rPr>
        <w:t>n</w:t>
      </w: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 xml:space="preserve"> *4/3</w:t>
      </w:r>
    </w:p>
    <w:p w14:paraId="62E3FD1B" w14:textId="79805303" w:rsidR="000B7179" w:rsidRDefault="000B7179" w:rsidP="000B7179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 w:val="24"/>
          <w:szCs w:val="24"/>
          <w:lang w:bidi="fa-IR"/>
        </w:rPr>
      </w:pPr>
      <w:r w:rsidRPr="000B7179">
        <w:rPr>
          <w:rFonts w:ascii="Times New Roman" w:hAnsi="Times New Roman"/>
          <w:b w:val="0"/>
          <w:bCs w:val="0"/>
          <w:sz w:val="24"/>
          <w:szCs w:val="24"/>
          <w:rtl/>
          <w:lang w:bidi="fa-IR"/>
        </w:rPr>
        <w:t>اما ضرا</w:t>
      </w:r>
      <w:r w:rsidRPr="000B7179">
        <w:rPr>
          <w:rFonts w:ascii="Times New Roman" w:hAnsi="Times New Roman" w:hint="cs"/>
          <w:b w:val="0"/>
          <w:bCs w:val="0"/>
          <w:sz w:val="24"/>
          <w:szCs w:val="24"/>
          <w:rtl/>
          <w:lang w:bidi="fa-IR"/>
        </w:rPr>
        <w:t>ی</w:t>
      </w:r>
      <w:r w:rsidRPr="000B7179">
        <w:rPr>
          <w:rFonts w:ascii="Times New Roman" w:hAnsi="Times New Roman" w:hint="eastAsia"/>
          <w:b w:val="0"/>
          <w:bCs w:val="0"/>
          <w:sz w:val="24"/>
          <w:szCs w:val="24"/>
          <w:rtl/>
          <w:lang w:bidi="fa-IR"/>
        </w:rPr>
        <w:t>ب</w:t>
      </w:r>
      <w:r w:rsidRPr="000B7179">
        <w:rPr>
          <w:rFonts w:ascii="Times New Roman" w:hAnsi="Times New Roman"/>
          <w:b w:val="0"/>
          <w:bCs w:val="0"/>
          <w:sz w:val="24"/>
          <w:szCs w:val="24"/>
          <w:rtl/>
          <w:lang w:bidi="fa-IR"/>
        </w:rPr>
        <w:t xml:space="preserve"> م</w:t>
      </w:r>
      <w:r w:rsidRPr="000B7179">
        <w:rPr>
          <w:rFonts w:ascii="Times New Roman" w:hAnsi="Times New Roman" w:hint="cs"/>
          <w:b w:val="0"/>
          <w:bCs w:val="0"/>
          <w:sz w:val="24"/>
          <w:szCs w:val="24"/>
          <w:rtl/>
          <w:lang w:bidi="fa-IR"/>
        </w:rPr>
        <w:t>ی</w:t>
      </w:r>
      <w:r w:rsidRPr="000B7179">
        <w:rPr>
          <w:rFonts w:ascii="Times New Roman" w:hAnsi="Times New Roman"/>
          <w:b w:val="0"/>
          <w:bCs w:val="0"/>
          <w:sz w:val="24"/>
          <w:szCs w:val="24"/>
          <w:rtl/>
          <w:lang w:bidi="fa-IR"/>
        </w:rPr>
        <w:t xml:space="preserve"> توانند فشرده شوند</w:t>
      </w:r>
      <w:r>
        <w:rPr>
          <w:rFonts w:ascii="Times New Roman" w:hAnsi="Times New Roman"/>
          <w:b w:val="0"/>
          <w:bCs w:val="0"/>
          <w:sz w:val="24"/>
          <w:szCs w:val="24"/>
          <w:lang w:bidi="fa-IR"/>
        </w:rPr>
        <w:t>.</w:t>
      </w:r>
    </w:p>
    <w:p w14:paraId="6CF94726" w14:textId="4AFD9D24" w:rsidR="000B7179" w:rsidRDefault="000B7179" w:rsidP="000B7179">
      <w:pPr>
        <w:pStyle w:val="7onvan2"/>
        <w:numPr>
          <w:ilvl w:val="0"/>
          <w:numId w:val="0"/>
        </w:numPr>
        <w:bidi w:val="0"/>
        <w:spacing w:after="60"/>
        <w:jc w:val="left"/>
        <w:rPr>
          <w:rFonts w:ascii="Times New Roman" w:hAnsi="Times New Roman"/>
          <w:b w:val="0"/>
          <w:bCs w:val="0"/>
          <w:sz w:val="24"/>
          <w:szCs w:val="24"/>
          <w:lang w:bidi="fa-IR"/>
        </w:rPr>
      </w:pPr>
      <w:r w:rsidRPr="000B7179">
        <w:rPr>
          <w:rFonts w:ascii="Times New Roman" w:hAnsi="Times New Roman"/>
          <w:b w:val="0"/>
          <w:bCs w:val="0"/>
          <w:sz w:val="24"/>
          <w:szCs w:val="24"/>
          <w:lang w:bidi="fa-IR"/>
        </w:rPr>
        <w:t>Computation</w:t>
      </w:r>
      <w:r w:rsidRPr="000B7179">
        <w:rPr>
          <w:rFonts w:ascii="Times New Roman" w:hAnsi="Times New Roman"/>
          <w:b w:val="0"/>
          <w:bCs w:val="0"/>
          <w:sz w:val="24"/>
          <w:szCs w:val="24"/>
          <w:rtl/>
          <w:lang w:bidi="fa-IR"/>
        </w:rPr>
        <w:t>:</w:t>
      </w:r>
    </w:p>
    <w:p w14:paraId="1E52DA55" w14:textId="77777777" w:rsidR="000B7179" w:rsidRDefault="000B7179" w:rsidP="000B7179">
      <w:pPr>
        <w:pStyle w:val="7onvan2"/>
        <w:numPr>
          <w:ilvl w:val="0"/>
          <w:numId w:val="0"/>
        </w:numPr>
        <w:spacing w:after="60"/>
        <w:jc w:val="lef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ر مرحله با یک کانولوشن به دست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آید.</w:t>
      </w:r>
    </w:p>
    <w:p w14:paraId="2EBD7BA0" w14:textId="77777777" w:rsidR="000B7179" w:rsidRPr="000B7179" w:rsidRDefault="000B7179" w:rsidP="000B7179">
      <w:pPr>
        <w:pStyle w:val="7onvan2"/>
        <w:numPr>
          <w:ilvl w:val="0"/>
          <w:numId w:val="0"/>
        </w:numPr>
        <w:bidi w:val="0"/>
        <w:spacing w:after="60"/>
        <w:jc w:val="left"/>
        <w:rPr>
          <w:rFonts w:ascii="Times New Roman" w:hAnsi="Times New Roman"/>
          <w:b w:val="0"/>
          <w:bCs w:val="0"/>
          <w:sz w:val="24"/>
          <w:szCs w:val="24"/>
          <w:rtl/>
          <w:lang w:bidi="fa-IR"/>
        </w:rPr>
      </w:pPr>
    </w:p>
    <w:p w14:paraId="61A13B68" w14:textId="0E66AE55" w:rsidR="00E03476" w:rsidRPr="000B7179" w:rsidRDefault="00E03476" w:rsidP="000B7179">
      <w:pPr>
        <w:pStyle w:val="7onvan2"/>
        <w:numPr>
          <w:ilvl w:val="0"/>
          <w:numId w:val="18"/>
        </w:numPr>
        <w:spacing w:after="60"/>
        <w:rPr>
          <w:rFonts w:ascii="Times New Roman" w:hAnsi="Times New Roman"/>
          <w:szCs w:val="24"/>
          <w:rtl/>
          <w:lang w:bidi="fa-IR"/>
        </w:rPr>
      </w:pPr>
      <w:r w:rsidRPr="000B7179">
        <w:rPr>
          <w:rFonts w:ascii="Times New Roman" w:hAnsi="Times New Roman" w:hint="cs"/>
          <w:szCs w:val="24"/>
          <w:rtl/>
          <w:lang w:bidi="fa-IR"/>
        </w:rPr>
        <w:t xml:space="preserve">هرم </w:t>
      </w:r>
      <w:r w:rsidRPr="000B7179">
        <w:rPr>
          <w:rFonts w:ascii="Times New Roman" w:hAnsi="Times New Roman"/>
          <w:szCs w:val="24"/>
          <w:lang w:bidi="fa-IR"/>
        </w:rPr>
        <w:t>steerable</w:t>
      </w:r>
      <w:r w:rsidRPr="000B7179">
        <w:rPr>
          <w:rFonts w:ascii="Times New Roman" w:hAnsi="Times New Roman" w:hint="cs"/>
          <w:szCs w:val="24"/>
          <w:rtl/>
          <w:lang w:bidi="fa-IR"/>
        </w:rPr>
        <w:t>:</w:t>
      </w:r>
    </w:p>
    <w:p w14:paraId="0C191F0A" w14:textId="1BE78515" w:rsidR="00E03476" w:rsidRDefault="00E03476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م قابل هد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که توسط </w:t>
      </w:r>
      <w:proofErr w:type="spellStart"/>
      <w:r w:rsidRPr="00E03476">
        <w:rPr>
          <w:rFonts w:ascii="Times New Roman" w:hAnsi="Times New Roman"/>
          <w:b w:val="0"/>
          <w:bCs w:val="0"/>
          <w:szCs w:val="24"/>
          <w:lang w:bidi="fa-IR"/>
        </w:rPr>
        <w:t>Simoncelli</w:t>
      </w:r>
      <w:proofErr w:type="spellEnd"/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و د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گران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خته شده است ، پ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ده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ز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ک ف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ند گذر چند منظوره و چند جهته است که بر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اربرده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ز جمله فشرده ساز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، 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>سنتز بافت و تشخ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ص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م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وان آن را به عنوان 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سخه انتخاب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جهت گ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هرم لاپلاس در نظر گرفت که در آن از بانک ف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ه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قابل استفاده در هر سطح از هرم به جا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لتر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اپلا</w:t>
      </w:r>
      <w:r w:rsidR="0043765E">
        <w:rPr>
          <w:rFonts w:ascii="Times New Roman" w:hAnsi="Times New Roman" w:hint="cs"/>
          <w:b w:val="0"/>
          <w:bCs w:val="0"/>
          <w:szCs w:val="24"/>
          <w:rtl/>
          <w:lang w:bidi="fa-IR"/>
        </w:rPr>
        <w:t>س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اوس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فاده م</w:t>
      </w:r>
      <w:r w:rsidRPr="00E03476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E03476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. </w:t>
      </w:r>
    </w:p>
    <w:p w14:paraId="2CCF06BE" w14:textId="1D4266CA" w:rsidR="00E03476" w:rsidRDefault="00E03476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176E1CF7" w14:textId="7F8F8F69" w:rsidR="00E03476" w:rsidRDefault="00E03476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20305A84" wp14:editId="7C89E5E9">
            <wp:extent cx="3149017" cy="1485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233" cy="1488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B99B4" w14:textId="1BE942C2" w:rsidR="00E03476" w:rsidRDefault="00E03476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EB2D4EE" w14:textId="1B38D2F7" w:rsidR="0043765E" w:rsidRDefault="0043765E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  <w:lang w:bidi="fa-IR"/>
        </w:rPr>
        <w:drawing>
          <wp:inline distT="0" distB="0" distL="0" distR="0" wp14:anchorId="18678834" wp14:editId="1DF37676">
            <wp:extent cx="2891790" cy="1313755"/>
            <wp:effectExtent l="0" t="0" r="381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94" cy="1321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FEBB" w14:textId="38028D8D" w:rsidR="0043765E" w:rsidRDefault="0043765E" w:rsidP="009320B3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4FD3795" w14:textId="226D4E09" w:rsidR="00EA6261" w:rsidRDefault="00EA6261" w:rsidP="00EA6261">
      <w:pPr>
        <w:pStyle w:val="7onvan2"/>
        <w:numPr>
          <w:ilvl w:val="0"/>
          <w:numId w:val="25"/>
        </w:numPr>
        <w:spacing w:after="60"/>
        <w:rPr>
          <w:rFonts w:ascii="Times New Roman" w:hAnsi="Times New Roman"/>
          <w:szCs w:val="24"/>
          <w:lang w:bidi="fa-IR"/>
        </w:rPr>
      </w:pPr>
      <w:r w:rsidRPr="00EA6261">
        <w:rPr>
          <w:rFonts w:ascii="Times New Roman" w:hAnsi="Times New Roman" w:hint="cs"/>
          <w:szCs w:val="24"/>
          <w:rtl/>
          <w:lang w:bidi="fa-IR"/>
        </w:rPr>
        <w:t>هرم موجک:</w:t>
      </w:r>
    </w:p>
    <w:p w14:paraId="565761C5" w14:textId="77777777" w:rsidR="00EA6261" w:rsidRPr="00EA6261" w:rsidRDefault="00EA6261" w:rsidP="00EA6261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lang w:bidi="fa-IR"/>
        </w:rPr>
      </w:pPr>
    </w:p>
    <w:p w14:paraId="0D15D313" w14:textId="3CB4F54C" w:rsidR="00EE5E64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3-</w:t>
      </w:r>
      <w:r w:rsidR="00EE5E64" w:rsidRPr="00EE5E64">
        <w:rPr>
          <w:rFonts w:hint="cs"/>
          <w:rtl/>
        </w:rPr>
        <w:t>شکل‏ها، جدول‏ها و روابط (فرمول‏ها)</w:t>
      </w:r>
    </w:p>
    <w:p w14:paraId="2498BF07" w14:textId="3D0D4CB5" w:rsidR="008D5CD3" w:rsidRDefault="008A4351" w:rsidP="007C2D30">
      <w:pPr>
        <w:pStyle w:val="7onvan2"/>
        <w:numPr>
          <w:ilvl w:val="0"/>
          <w:numId w:val="0"/>
        </w:numPr>
        <w:spacing w:after="60"/>
        <w:ind w:left="18"/>
        <w:jc w:val="both"/>
        <w:rPr>
          <w:b w:val="0"/>
          <w:bCs w:val="0"/>
          <w:sz w:val="26"/>
          <w:szCs w:val="26"/>
          <w:rtl/>
          <w:lang w:bidi="fa-IR"/>
        </w:rPr>
      </w:pPr>
      <w:r>
        <w:rPr>
          <w:rFonts w:ascii="Times New Roman" w:hAnsi="Times New Roman" w:hint="cs"/>
          <w:szCs w:val="24"/>
          <w:rtl/>
          <w:lang w:bidi="fa-IR"/>
        </w:rPr>
        <w:t>5.1</w:t>
      </w:r>
    </w:p>
    <w:p w14:paraId="5347B4EA" w14:textId="77777777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16667A40" w14:textId="77777777" w:rsidR="008D5CD3" w:rsidRDefault="008D5CD3" w:rsidP="008D5CD3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/>
          <w:b/>
          <w:bCs/>
          <w:lang w:bidi="fa-IR"/>
        </w:rPr>
        <w:t>4</w:t>
      </w:r>
      <w:r w:rsidRPr="004B409C">
        <w:rPr>
          <w:rFonts w:cs="B Nazanin" w:hint="cs"/>
          <w:b/>
          <w:bCs/>
          <w:sz w:val="26"/>
          <w:szCs w:val="26"/>
          <w:rtl/>
          <w:lang w:bidi="fa-IR"/>
        </w:rPr>
        <w:t>- کدها:</w:t>
      </w:r>
    </w:p>
    <w:p w14:paraId="69ABF07B" w14:textId="77777777" w:rsidR="008D5CD3" w:rsidRDefault="008D5CD3" w:rsidP="00E83D21">
      <w:pPr>
        <w:jc w:val="both"/>
        <w:rPr>
          <w:rFonts w:cs="B Nazanin"/>
          <w:b/>
          <w:bCs/>
          <w:sz w:val="26"/>
          <w:szCs w:val="26"/>
          <w:rtl/>
          <w:lang w:bidi="fa-IR"/>
        </w:rPr>
      </w:pPr>
    </w:p>
    <w:p w14:paraId="34822ED0" w14:textId="5C50501E" w:rsidR="006C7470" w:rsidRDefault="006C7470" w:rsidP="00F5743D">
      <w:pPr>
        <w:jc w:val="both"/>
        <w:rPr>
          <w:rFonts w:cs="B Nazanin"/>
          <w:lang w:bidi="fa-IR"/>
        </w:rPr>
      </w:pPr>
    </w:p>
    <w:p w14:paraId="565184AE" w14:textId="77777777" w:rsidR="00E83D21" w:rsidRDefault="00E83D21" w:rsidP="00E83D21">
      <w:pPr>
        <w:rPr>
          <w:rFonts w:cs="B Nazanin"/>
          <w:lang w:bidi="fa-IR"/>
        </w:rPr>
      </w:pPr>
    </w:p>
    <w:p w14:paraId="255888FF" w14:textId="10EEC061" w:rsidR="00A249CB" w:rsidRDefault="00A249CB" w:rsidP="00A249CB">
      <w:pPr>
        <w:jc w:val="center"/>
        <w:rPr>
          <w:rFonts w:cs="B Nazanin"/>
          <w:lang w:bidi="fa-IR"/>
        </w:rPr>
      </w:pPr>
    </w:p>
    <w:p w14:paraId="4CBDA0E3" w14:textId="3F573DE8" w:rsidR="00E83D21" w:rsidRPr="00EB034E" w:rsidRDefault="00E83D21" w:rsidP="00A249CB">
      <w:pPr>
        <w:jc w:val="center"/>
        <w:rPr>
          <w:rFonts w:cs="B Nazanin"/>
          <w:lang w:bidi="fa-IR"/>
        </w:rPr>
      </w:pP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38"/>
          <w:headerReference w:type="default" r:id="rId39"/>
          <w:footerReference w:type="even" r:id="rId40"/>
          <w:footerReference w:type="default" r:id="rId41"/>
          <w:headerReference w:type="first" r:id="rId42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3A55760A" w14:textId="772C89A4" w:rsidR="00F5743D" w:rsidRDefault="00F5743D" w:rsidP="003F011D">
      <w:pPr>
        <w:pStyle w:val="NormalWeb"/>
        <w:numPr>
          <w:ilvl w:val="0"/>
          <w:numId w:val="3"/>
        </w:numPr>
        <w:jc w:val="both"/>
      </w:pPr>
      <w:hyperlink r:id="rId43" w:history="1">
        <w:r w:rsidRPr="009D004F">
          <w:rPr>
            <w:rStyle w:val="Hyperlink"/>
          </w:rPr>
          <w:t>https://blog.faradars.org/%D8%AA%D8%A8%D8%AF%DB%8C%D9%84-%D9%85%D9%88%D8%AC%DA%A9/#%D8%A7%D8%B2_%D8%AA%D8%A8</w:t>
        </w:r>
        <w:r w:rsidRPr="009D004F">
          <w:rPr>
            <w:rStyle w:val="Hyperlink"/>
          </w:rPr>
          <w:lastRenderedPageBreak/>
          <w:t>%D8%AF%DB%8C%D9%84_%D9%81%D9%88%D8%B1%DB%8C%D9%87_%D8%A8%D9%87_%D8%AA%D8%A8%D8%AF%DB%8C%D9%84_%D9%85%D9%88%D8%AC%DA%A9</w:t>
        </w:r>
      </w:hyperlink>
    </w:p>
    <w:p w14:paraId="14281835" w14:textId="250B374E" w:rsidR="004B409C" w:rsidRDefault="00694A0C" w:rsidP="003F011D">
      <w:pPr>
        <w:pStyle w:val="NormalWeb"/>
        <w:numPr>
          <w:ilvl w:val="0"/>
          <w:numId w:val="3"/>
        </w:numPr>
        <w:jc w:val="both"/>
      </w:pPr>
      <w:hyperlink r:id="rId44" w:history="1">
        <w:r w:rsidR="004B409C" w:rsidRPr="00F70997">
          <w:rPr>
            <w:rStyle w:val="Hyperlink"/>
          </w:rPr>
          <w:t>https://en.wikipedia.org/wiki/XvYCC</w:t>
        </w:r>
      </w:hyperlink>
    </w:p>
    <w:p w14:paraId="1FF72630" w14:textId="2F349045" w:rsidR="004B409C" w:rsidRDefault="00694A0C" w:rsidP="003F011D">
      <w:pPr>
        <w:pStyle w:val="NormalWeb"/>
        <w:numPr>
          <w:ilvl w:val="0"/>
          <w:numId w:val="3"/>
        </w:numPr>
        <w:jc w:val="both"/>
      </w:pPr>
      <w:hyperlink r:id="rId45" w:history="1">
        <w:r w:rsidR="004B409C" w:rsidRPr="00F70997">
          <w:rPr>
            <w:rStyle w:val="Hyperlink"/>
          </w:rPr>
          <w:t>https://en.wikipedia.org/wiki/YIQ</w:t>
        </w:r>
      </w:hyperlink>
    </w:p>
    <w:p w14:paraId="0E8F7E5C" w14:textId="6AC5593C" w:rsidR="001E75D8" w:rsidRDefault="001E75D8" w:rsidP="003F011D">
      <w:pPr>
        <w:pStyle w:val="NormalWeb"/>
        <w:numPr>
          <w:ilvl w:val="0"/>
          <w:numId w:val="3"/>
        </w:numPr>
        <w:jc w:val="both"/>
      </w:pPr>
      <w:r w:rsidRPr="001E75D8">
        <w:t>https://en.wikipedia.org/wiki/SRGB</w:t>
      </w:r>
    </w:p>
    <w:p w14:paraId="081C1750" w14:textId="77777777" w:rsidR="00F16730" w:rsidRDefault="00F16730" w:rsidP="003F011D">
      <w:pPr>
        <w:pStyle w:val="NormalWeb"/>
        <w:numPr>
          <w:ilvl w:val="0"/>
          <w:numId w:val="3"/>
        </w:numPr>
        <w:jc w:val="both"/>
      </w:pPr>
      <w:r w:rsidRPr="00F16730">
        <w:t xml:space="preserve">https://en.wikipedia.org/wiki/YPbPr </w:t>
      </w:r>
    </w:p>
    <w:p w14:paraId="07C6B1D1" w14:textId="2C12770A" w:rsidR="00EB034E" w:rsidRPr="00E83D21" w:rsidRDefault="00694A0C" w:rsidP="003F011D">
      <w:pPr>
        <w:pStyle w:val="NormalWeb"/>
        <w:numPr>
          <w:ilvl w:val="0"/>
          <w:numId w:val="3"/>
        </w:numPr>
        <w:jc w:val="both"/>
        <w:rPr>
          <w:rStyle w:val="Hyperlink"/>
          <w:color w:val="auto"/>
          <w:u w:val="none"/>
        </w:rPr>
      </w:pPr>
      <w:hyperlink r:id="rId46" w:history="1">
        <w:r w:rsidR="00EB034E" w:rsidRPr="005E765B">
          <w:rPr>
            <w:rStyle w:val="Hyperlink"/>
          </w:rPr>
          <w:t>https://kgut.ac.ir/useruploads/1554342785847rqc.pdf</w:t>
        </w:r>
      </w:hyperlink>
    </w:p>
    <w:p w14:paraId="5B6D9452" w14:textId="32BCE52D" w:rsidR="00E83D21" w:rsidRDefault="00E83D21" w:rsidP="003F011D">
      <w:pPr>
        <w:pStyle w:val="NormalWeb"/>
        <w:numPr>
          <w:ilvl w:val="0"/>
          <w:numId w:val="3"/>
        </w:numPr>
        <w:jc w:val="both"/>
      </w:pPr>
      <w:r w:rsidRPr="00E83D21">
        <w:t>https://www.projectrhea.org/rhea/index.php/Quantization_and_Classification_using_K-Means_Clustering</w:t>
      </w:r>
    </w:p>
    <w:p w14:paraId="331379B1" w14:textId="77777777" w:rsidR="00EB034E" w:rsidRDefault="00EB034E" w:rsidP="00EB034E">
      <w:pPr>
        <w:pStyle w:val="NormalWeb"/>
        <w:jc w:val="both"/>
      </w:pPr>
    </w:p>
    <w:p w14:paraId="260D9953" w14:textId="3E829824" w:rsidR="00EB034E" w:rsidRPr="00707182" w:rsidRDefault="00EB034E" w:rsidP="00EB034E">
      <w:pPr>
        <w:pStyle w:val="NormalWeb"/>
        <w:jc w:val="both"/>
        <w:rPr>
          <w:rtl/>
        </w:rPr>
        <w:sectPr w:rsidR="00EB034E" w:rsidRPr="00707182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249CB">
      <w:pPr>
        <w:pStyle w:val="6text"/>
        <w:rPr>
          <w:color w:val="FF0000"/>
          <w:szCs w:val="22"/>
        </w:rPr>
      </w:pPr>
    </w:p>
    <w:sectPr w:rsidR="004D62B9" w:rsidSect="00EE5E64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F661E9" w14:textId="77777777" w:rsidR="00694A0C" w:rsidRDefault="00694A0C">
      <w:r>
        <w:separator/>
      </w:r>
    </w:p>
  </w:endnote>
  <w:endnote w:type="continuationSeparator" w:id="0">
    <w:p w14:paraId="303F33A1" w14:textId="77777777" w:rsidR="00694A0C" w:rsidRDefault="00694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affic">
    <w:charset w:val="B2"/>
    <w:family w:val="auto"/>
    <w:pitch w:val="variable"/>
    <w:sig w:usb0="00002000" w:usb1="00000000" w:usb2="00000000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FD0DAC" w:rsidRPr="00666B89" w:rsidRDefault="00FD0DAC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5FC49" w14:textId="77777777" w:rsidR="00FD0DAC" w:rsidRPr="00666B89" w:rsidRDefault="00FD0DAC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816F65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B2A2A" w14:textId="77777777" w:rsidR="00694A0C" w:rsidRDefault="00694A0C">
      <w:r>
        <w:separator/>
      </w:r>
    </w:p>
  </w:footnote>
  <w:footnote w:type="continuationSeparator" w:id="0">
    <w:p w14:paraId="0ABDAC09" w14:textId="77777777" w:rsidR="00694A0C" w:rsidRDefault="00694A0C">
      <w:r>
        <w:continuationSeparator/>
      </w:r>
    </w:p>
  </w:footnote>
  <w:footnote w:id="1">
    <w:p w14:paraId="447AA018" w14:textId="0D4A2DDE" w:rsidR="00FD0DAC" w:rsidRPr="00FC28B1" w:rsidRDefault="00FD0DAC" w:rsidP="00FC28B1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FD0DAC" w:rsidRPr="00684D73" w:rsidRDefault="00FD0DAC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FD0DAC" w:rsidRPr="00666B89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FD0DAC" w:rsidRPr="00666B89" w:rsidRDefault="00FD0DAC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FD0DAC" w:rsidRPr="00666B89" w:rsidRDefault="00FD0DAC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FD0DAC" w:rsidRPr="00CD5F3A" w:rsidRDefault="00FD0DAC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63E0F" w14:textId="77777777" w:rsidR="00FD0DAC" w:rsidRPr="00CD5F3A" w:rsidRDefault="00FD0DAC" w:rsidP="00A24F9F">
    <w:pPr>
      <w:pStyle w:val="6tex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39BEB" w14:textId="77777777" w:rsidR="00FD0DAC" w:rsidRPr="00CD5F3A" w:rsidRDefault="00FD0DAC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24A9A" w14:textId="77777777" w:rsidR="00FD0DAC" w:rsidRPr="00666B89" w:rsidRDefault="00FD0DAC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6554EC8E" w14:textId="77777777" w:rsidR="00FD0DAC" w:rsidRPr="00666B89" w:rsidRDefault="00FD0DAC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20A62"/>
    <w:multiLevelType w:val="hybridMultilevel"/>
    <w:tmpl w:val="28EE7CE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7FD2930"/>
    <w:multiLevelType w:val="hybridMultilevel"/>
    <w:tmpl w:val="AC2C82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3859"/>
    <w:multiLevelType w:val="hybridMultilevel"/>
    <w:tmpl w:val="FA6E0AD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94F82"/>
    <w:multiLevelType w:val="hybridMultilevel"/>
    <w:tmpl w:val="CF16309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4" w15:restartNumberingAfterBreak="0">
    <w:nsid w:val="19A74F2B"/>
    <w:multiLevelType w:val="hybridMultilevel"/>
    <w:tmpl w:val="D860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24C05"/>
    <w:multiLevelType w:val="hybridMultilevel"/>
    <w:tmpl w:val="6ED8D8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6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7AD592C"/>
    <w:multiLevelType w:val="hybridMultilevel"/>
    <w:tmpl w:val="2A7428CE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8" w15:restartNumberingAfterBreak="0">
    <w:nsid w:val="288E04FE"/>
    <w:multiLevelType w:val="hybridMultilevel"/>
    <w:tmpl w:val="820A2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F70BA"/>
    <w:multiLevelType w:val="hybridMultilevel"/>
    <w:tmpl w:val="F7A2BDF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F65DE"/>
    <w:multiLevelType w:val="hybridMultilevel"/>
    <w:tmpl w:val="7B92F8A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11" w15:restartNumberingAfterBreak="0">
    <w:nsid w:val="32687F23"/>
    <w:multiLevelType w:val="hybridMultilevel"/>
    <w:tmpl w:val="6426971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B22442"/>
    <w:multiLevelType w:val="hybridMultilevel"/>
    <w:tmpl w:val="59B624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D79B6"/>
    <w:multiLevelType w:val="hybridMultilevel"/>
    <w:tmpl w:val="08A0344A"/>
    <w:lvl w:ilvl="0" w:tplc="04090009">
      <w:start w:val="1"/>
      <w:numFmt w:val="bullet"/>
      <w:lvlText w:val=""/>
      <w:lvlJc w:val="left"/>
      <w:pPr>
        <w:ind w:left="1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7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8" w:hanging="360"/>
      </w:pPr>
      <w:rPr>
        <w:rFonts w:ascii="Wingdings" w:hAnsi="Wingdings" w:hint="default"/>
      </w:rPr>
    </w:lvl>
  </w:abstractNum>
  <w:abstractNum w:abstractNumId="14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E733CB"/>
    <w:multiLevelType w:val="multilevel"/>
    <w:tmpl w:val="42540B5C"/>
    <w:lvl w:ilvl="0">
      <w:start w:val="1"/>
      <w:numFmt w:val="decimal"/>
      <w:pStyle w:val="5onvan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7onvan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423933B6"/>
    <w:multiLevelType w:val="hybridMultilevel"/>
    <w:tmpl w:val="BD34E898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58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17" w15:restartNumberingAfterBreak="0">
    <w:nsid w:val="4BEF57FA"/>
    <w:multiLevelType w:val="hybridMultilevel"/>
    <w:tmpl w:val="F05EC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E2149"/>
    <w:multiLevelType w:val="hybridMultilevel"/>
    <w:tmpl w:val="6DA82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45448A"/>
    <w:multiLevelType w:val="hybridMultilevel"/>
    <w:tmpl w:val="58B47430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0" w15:restartNumberingAfterBreak="0">
    <w:nsid w:val="66B86D85"/>
    <w:multiLevelType w:val="hybridMultilevel"/>
    <w:tmpl w:val="04E4182A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1" w15:restartNumberingAfterBreak="0">
    <w:nsid w:val="730377DD"/>
    <w:multiLevelType w:val="hybridMultilevel"/>
    <w:tmpl w:val="43768E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A7A24"/>
    <w:multiLevelType w:val="hybridMultilevel"/>
    <w:tmpl w:val="51708546"/>
    <w:lvl w:ilvl="0" w:tplc="04090009">
      <w:start w:val="1"/>
      <w:numFmt w:val="bullet"/>
      <w:lvlText w:val=""/>
      <w:lvlJc w:val="left"/>
      <w:pPr>
        <w:ind w:left="738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abstractNum w:abstractNumId="23" w15:restartNumberingAfterBreak="0">
    <w:nsid w:val="77BA7ACD"/>
    <w:multiLevelType w:val="hybridMultilevel"/>
    <w:tmpl w:val="D842F686"/>
    <w:lvl w:ilvl="0" w:tplc="04090001">
      <w:start w:val="1"/>
      <w:numFmt w:val="bullet"/>
      <w:lvlText w:val=""/>
      <w:lvlJc w:val="left"/>
      <w:pPr>
        <w:ind w:left="73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5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7"/>
  </w:num>
  <w:num w:numId="4">
    <w:abstractNumId w:val="0"/>
  </w:num>
  <w:num w:numId="5">
    <w:abstractNumId w:val="3"/>
  </w:num>
  <w:num w:numId="6">
    <w:abstractNumId w:val="5"/>
  </w:num>
  <w:num w:numId="7">
    <w:abstractNumId w:val="22"/>
  </w:num>
  <w:num w:numId="8">
    <w:abstractNumId w:val="13"/>
  </w:num>
  <w:num w:numId="9">
    <w:abstractNumId w:val="9"/>
  </w:num>
  <w:num w:numId="10">
    <w:abstractNumId w:val="7"/>
  </w:num>
  <w:num w:numId="11">
    <w:abstractNumId w:val="4"/>
  </w:num>
  <w:num w:numId="12">
    <w:abstractNumId w:val="20"/>
  </w:num>
  <w:num w:numId="13">
    <w:abstractNumId w:val="15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  <w:num w:numId="16">
    <w:abstractNumId w:val="21"/>
  </w:num>
  <w:num w:numId="17">
    <w:abstractNumId w:val="11"/>
  </w:num>
  <w:num w:numId="18">
    <w:abstractNumId w:val="1"/>
  </w:num>
  <w:num w:numId="19">
    <w:abstractNumId w:val="16"/>
  </w:num>
  <w:num w:numId="20">
    <w:abstractNumId w:val="23"/>
  </w:num>
  <w:num w:numId="21">
    <w:abstractNumId w:val="10"/>
  </w:num>
  <w:num w:numId="22">
    <w:abstractNumId w:val="19"/>
  </w:num>
  <w:num w:numId="23">
    <w:abstractNumId w:val="12"/>
  </w:num>
  <w:num w:numId="24">
    <w:abstractNumId w:val="18"/>
  </w:num>
  <w:num w:numId="25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60E"/>
    <w:rsid w:val="00021A54"/>
    <w:rsid w:val="0003617C"/>
    <w:rsid w:val="00036882"/>
    <w:rsid w:val="00042650"/>
    <w:rsid w:val="00045FA0"/>
    <w:rsid w:val="000724E5"/>
    <w:rsid w:val="00080D0C"/>
    <w:rsid w:val="00081804"/>
    <w:rsid w:val="00085E76"/>
    <w:rsid w:val="00094466"/>
    <w:rsid w:val="000A1A61"/>
    <w:rsid w:val="000A1E99"/>
    <w:rsid w:val="000A27CD"/>
    <w:rsid w:val="000B0ECE"/>
    <w:rsid w:val="000B1F06"/>
    <w:rsid w:val="000B428C"/>
    <w:rsid w:val="000B5764"/>
    <w:rsid w:val="000B7179"/>
    <w:rsid w:val="000D2317"/>
    <w:rsid w:val="000D472F"/>
    <w:rsid w:val="000D507F"/>
    <w:rsid w:val="000F02C5"/>
    <w:rsid w:val="000F3B05"/>
    <w:rsid w:val="001074C8"/>
    <w:rsid w:val="001114FF"/>
    <w:rsid w:val="0011189B"/>
    <w:rsid w:val="00111B39"/>
    <w:rsid w:val="00117AC5"/>
    <w:rsid w:val="00117C77"/>
    <w:rsid w:val="0012005B"/>
    <w:rsid w:val="00127B0E"/>
    <w:rsid w:val="001435CE"/>
    <w:rsid w:val="00143AC9"/>
    <w:rsid w:val="001462B0"/>
    <w:rsid w:val="0014680E"/>
    <w:rsid w:val="001528F6"/>
    <w:rsid w:val="00164A33"/>
    <w:rsid w:val="00164EC5"/>
    <w:rsid w:val="0016625E"/>
    <w:rsid w:val="00167BAD"/>
    <w:rsid w:val="00172968"/>
    <w:rsid w:val="00174C3A"/>
    <w:rsid w:val="001777E3"/>
    <w:rsid w:val="00183F99"/>
    <w:rsid w:val="00186D5C"/>
    <w:rsid w:val="00187E13"/>
    <w:rsid w:val="001A4454"/>
    <w:rsid w:val="001C074F"/>
    <w:rsid w:val="001C2291"/>
    <w:rsid w:val="001C28CB"/>
    <w:rsid w:val="001C6B47"/>
    <w:rsid w:val="001D2A04"/>
    <w:rsid w:val="001E2DAD"/>
    <w:rsid w:val="001E31DC"/>
    <w:rsid w:val="001E75D8"/>
    <w:rsid w:val="001F20B1"/>
    <w:rsid w:val="001F500F"/>
    <w:rsid w:val="001F567C"/>
    <w:rsid w:val="00200393"/>
    <w:rsid w:val="002210EB"/>
    <w:rsid w:val="00230FAE"/>
    <w:rsid w:val="0023331C"/>
    <w:rsid w:val="00235642"/>
    <w:rsid w:val="00236570"/>
    <w:rsid w:val="0024033A"/>
    <w:rsid w:val="0024078C"/>
    <w:rsid w:val="00240BE8"/>
    <w:rsid w:val="00261693"/>
    <w:rsid w:val="00261B07"/>
    <w:rsid w:val="0026268D"/>
    <w:rsid w:val="00266A99"/>
    <w:rsid w:val="00273C12"/>
    <w:rsid w:val="002934AE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C50DC"/>
    <w:rsid w:val="003D5AC9"/>
    <w:rsid w:val="003D7961"/>
    <w:rsid w:val="003E361F"/>
    <w:rsid w:val="003F011D"/>
    <w:rsid w:val="003F3C2B"/>
    <w:rsid w:val="0040204B"/>
    <w:rsid w:val="00424487"/>
    <w:rsid w:val="004356AC"/>
    <w:rsid w:val="0043765E"/>
    <w:rsid w:val="004475C4"/>
    <w:rsid w:val="00447B66"/>
    <w:rsid w:val="00450209"/>
    <w:rsid w:val="00451F8B"/>
    <w:rsid w:val="00453AB0"/>
    <w:rsid w:val="00454C8D"/>
    <w:rsid w:val="00456AD6"/>
    <w:rsid w:val="00460FDA"/>
    <w:rsid w:val="0046681F"/>
    <w:rsid w:val="0047157D"/>
    <w:rsid w:val="00486D03"/>
    <w:rsid w:val="004969DC"/>
    <w:rsid w:val="00497BD9"/>
    <w:rsid w:val="004A38E3"/>
    <w:rsid w:val="004A425D"/>
    <w:rsid w:val="004A431B"/>
    <w:rsid w:val="004A7793"/>
    <w:rsid w:val="004B409C"/>
    <w:rsid w:val="004B46BD"/>
    <w:rsid w:val="004B7CEB"/>
    <w:rsid w:val="004C3550"/>
    <w:rsid w:val="004D3C45"/>
    <w:rsid w:val="004D486B"/>
    <w:rsid w:val="004D62B9"/>
    <w:rsid w:val="004E02BB"/>
    <w:rsid w:val="004E4809"/>
    <w:rsid w:val="004E5140"/>
    <w:rsid w:val="004F12AB"/>
    <w:rsid w:val="004F2286"/>
    <w:rsid w:val="004F3F8B"/>
    <w:rsid w:val="004F7CEF"/>
    <w:rsid w:val="00500709"/>
    <w:rsid w:val="00517282"/>
    <w:rsid w:val="00523BFB"/>
    <w:rsid w:val="005268B5"/>
    <w:rsid w:val="00530603"/>
    <w:rsid w:val="00534B8C"/>
    <w:rsid w:val="00547302"/>
    <w:rsid w:val="0055189A"/>
    <w:rsid w:val="00564ECC"/>
    <w:rsid w:val="00570437"/>
    <w:rsid w:val="0057264D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3A35"/>
    <w:rsid w:val="0066542E"/>
    <w:rsid w:val="00666B89"/>
    <w:rsid w:val="0067398B"/>
    <w:rsid w:val="00674800"/>
    <w:rsid w:val="00692EB9"/>
    <w:rsid w:val="00693019"/>
    <w:rsid w:val="006935C9"/>
    <w:rsid w:val="0069489A"/>
    <w:rsid w:val="00694A0C"/>
    <w:rsid w:val="00696143"/>
    <w:rsid w:val="00696358"/>
    <w:rsid w:val="006A1ECF"/>
    <w:rsid w:val="006A2C45"/>
    <w:rsid w:val="006B22AC"/>
    <w:rsid w:val="006B3AA6"/>
    <w:rsid w:val="006C7470"/>
    <w:rsid w:val="006D2214"/>
    <w:rsid w:val="006E2B9A"/>
    <w:rsid w:val="006E6B9C"/>
    <w:rsid w:val="006E6D17"/>
    <w:rsid w:val="00702D34"/>
    <w:rsid w:val="007048DB"/>
    <w:rsid w:val="00707182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06D"/>
    <w:rsid w:val="007A386B"/>
    <w:rsid w:val="007A3B66"/>
    <w:rsid w:val="007A5449"/>
    <w:rsid w:val="007A5631"/>
    <w:rsid w:val="007B039A"/>
    <w:rsid w:val="007B24D8"/>
    <w:rsid w:val="007B2A53"/>
    <w:rsid w:val="007B2CED"/>
    <w:rsid w:val="007C2D30"/>
    <w:rsid w:val="007C4336"/>
    <w:rsid w:val="007C6030"/>
    <w:rsid w:val="007D0899"/>
    <w:rsid w:val="007D45CB"/>
    <w:rsid w:val="007F16B1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4351"/>
    <w:rsid w:val="008A488D"/>
    <w:rsid w:val="008A4C6B"/>
    <w:rsid w:val="008A7EFD"/>
    <w:rsid w:val="008B2E4F"/>
    <w:rsid w:val="008C3D7E"/>
    <w:rsid w:val="008C7661"/>
    <w:rsid w:val="008D0588"/>
    <w:rsid w:val="008D5CD3"/>
    <w:rsid w:val="008E2C3A"/>
    <w:rsid w:val="0090128E"/>
    <w:rsid w:val="00911D93"/>
    <w:rsid w:val="00916722"/>
    <w:rsid w:val="00917103"/>
    <w:rsid w:val="009173FC"/>
    <w:rsid w:val="00931BA7"/>
    <w:rsid w:val="009320B3"/>
    <w:rsid w:val="0093214D"/>
    <w:rsid w:val="00956FCE"/>
    <w:rsid w:val="009603CD"/>
    <w:rsid w:val="009760AE"/>
    <w:rsid w:val="00982926"/>
    <w:rsid w:val="009835CB"/>
    <w:rsid w:val="00992B0A"/>
    <w:rsid w:val="00993263"/>
    <w:rsid w:val="009937C7"/>
    <w:rsid w:val="009A0958"/>
    <w:rsid w:val="009A42AE"/>
    <w:rsid w:val="009A6B75"/>
    <w:rsid w:val="009C5568"/>
    <w:rsid w:val="009E0C6C"/>
    <w:rsid w:val="00A029AA"/>
    <w:rsid w:val="00A23413"/>
    <w:rsid w:val="00A249CB"/>
    <w:rsid w:val="00A24F9F"/>
    <w:rsid w:val="00A31696"/>
    <w:rsid w:val="00A33954"/>
    <w:rsid w:val="00A36DEF"/>
    <w:rsid w:val="00A47BEB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C790B"/>
    <w:rsid w:val="00AD080C"/>
    <w:rsid w:val="00AD0DFD"/>
    <w:rsid w:val="00AD2757"/>
    <w:rsid w:val="00AD2CCA"/>
    <w:rsid w:val="00AD41FF"/>
    <w:rsid w:val="00AD5995"/>
    <w:rsid w:val="00AE4294"/>
    <w:rsid w:val="00B01602"/>
    <w:rsid w:val="00B026C2"/>
    <w:rsid w:val="00B03C92"/>
    <w:rsid w:val="00B10429"/>
    <w:rsid w:val="00B10631"/>
    <w:rsid w:val="00B25B01"/>
    <w:rsid w:val="00B32BD9"/>
    <w:rsid w:val="00B34311"/>
    <w:rsid w:val="00B34981"/>
    <w:rsid w:val="00B365F6"/>
    <w:rsid w:val="00B400F7"/>
    <w:rsid w:val="00B42B78"/>
    <w:rsid w:val="00B5619C"/>
    <w:rsid w:val="00B63D31"/>
    <w:rsid w:val="00B67866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5E07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0E86"/>
    <w:rsid w:val="00C14536"/>
    <w:rsid w:val="00C16592"/>
    <w:rsid w:val="00C266DB"/>
    <w:rsid w:val="00C2734E"/>
    <w:rsid w:val="00C279B5"/>
    <w:rsid w:val="00C32168"/>
    <w:rsid w:val="00C416D9"/>
    <w:rsid w:val="00C4429B"/>
    <w:rsid w:val="00C543F0"/>
    <w:rsid w:val="00C615B6"/>
    <w:rsid w:val="00C626CA"/>
    <w:rsid w:val="00C64AC5"/>
    <w:rsid w:val="00C65290"/>
    <w:rsid w:val="00C66AEA"/>
    <w:rsid w:val="00C82836"/>
    <w:rsid w:val="00C84161"/>
    <w:rsid w:val="00C8439F"/>
    <w:rsid w:val="00C91A1E"/>
    <w:rsid w:val="00C91E2E"/>
    <w:rsid w:val="00C92848"/>
    <w:rsid w:val="00C9510E"/>
    <w:rsid w:val="00C95ADE"/>
    <w:rsid w:val="00CB362E"/>
    <w:rsid w:val="00CB7829"/>
    <w:rsid w:val="00CB7A7D"/>
    <w:rsid w:val="00CC076C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368FF"/>
    <w:rsid w:val="00D40B65"/>
    <w:rsid w:val="00D57E20"/>
    <w:rsid w:val="00D64297"/>
    <w:rsid w:val="00D64BC5"/>
    <w:rsid w:val="00D6558E"/>
    <w:rsid w:val="00D73963"/>
    <w:rsid w:val="00D76C91"/>
    <w:rsid w:val="00D8195F"/>
    <w:rsid w:val="00D87E94"/>
    <w:rsid w:val="00DA278B"/>
    <w:rsid w:val="00DA6F44"/>
    <w:rsid w:val="00DA78D8"/>
    <w:rsid w:val="00DD0A24"/>
    <w:rsid w:val="00DD1EB5"/>
    <w:rsid w:val="00DD3C96"/>
    <w:rsid w:val="00DF0E5C"/>
    <w:rsid w:val="00E03476"/>
    <w:rsid w:val="00E05D10"/>
    <w:rsid w:val="00E078F1"/>
    <w:rsid w:val="00E129FB"/>
    <w:rsid w:val="00E14990"/>
    <w:rsid w:val="00E16995"/>
    <w:rsid w:val="00E17E04"/>
    <w:rsid w:val="00E17EF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83D21"/>
    <w:rsid w:val="00E86599"/>
    <w:rsid w:val="00E92AB1"/>
    <w:rsid w:val="00EA0D89"/>
    <w:rsid w:val="00EA6261"/>
    <w:rsid w:val="00EB034E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16730"/>
    <w:rsid w:val="00F211D3"/>
    <w:rsid w:val="00F25B75"/>
    <w:rsid w:val="00F27414"/>
    <w:rsid w:val="00F361F7"/>
    <w:rsid w:val="00F40E21"/>
    <w:rsid w:val="00F51F90"/>
    <w:rsid w:val="00F55D6A"/>
    <w:rsid w:val="00F55D75"/>
    <w:rsid w:val="00F5743D"/>
    <w:rsid w:val="00F63539"/>
    <w:rsid w:val="00F63FF3"/>
    <w:rsid w:val="00F67012"/>
    <w:rsid w:val="00F67330"/>
    <w:rsid w:val="00F761F5"/>
    <w:rsid w:val="00F765C9"/>
    <w:rsid w:val="00F76F97"/>
    <w:rsid w:val="00F77A2B"/>
    <w:rsid w:val="00F8276D"/>
    <w:rsid w:val="00F9260B"/>
    <w:rsid w:val="00F926A3"/>
    <w:rsid w:val="00F966BF"/>
    <w:rsid w:val="00FA6C5C"/>
    <w:rsid w:val="00FB05E9"/>
    <w:rsid w:val="00FB23FF"/>
    <w:rsid w:val="00FC101C"/>
    <w:rsid w:val="00FC28B1"/>
    <w:rsid w:val="00FD0DAC"/>
    <w:rsid w:val="00FD2BCD"/>
    <w:rsid w:val="00FE5BFC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51973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1063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1665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72801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5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813628">
          <w:marLeft w:val="0"/>
          <w:marRight w:val="0"/>
          <w:marTop w:val="0"/>
          <w:marBottom w:val="35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2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36220">
          <w:marLeft w:val="0"/>
          <w:marRight w:val="432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7191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657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68188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8028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7155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628">
          <w:marLeft w:val="0"/>
          <w:marRight w:val="274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65966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44354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3004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15330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85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87891">
          <w:marLeft w:val="0"/>
          <w:marRight w:val="547"/>
          <w:marTop w:val="3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header" Target="header6.xml"/><Relationship Id="rId47" Type="http://schemas.openxmlformats.org/officeDocument/2006/relationships/header" Target="header7.xml"/><Relationship Id="rId50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header" Target="header4.xml"/><Relationship Id="rId46" Type="http://schemas.openxmlformats.org/officeDocument/2006/relationships/hyperlink" Target="https://kgut.ac.ir/useruploads/1554342785847rqc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jpeg"/><Relationship Id="rId40" Type="http://schemas.openxmlformats.org/officeDocument/2006/relationships/footer" Target="footer3.xml"/><Relationship Id="rId45" Type="http://schemas.openxmlformats.org/officeDocument/2006/relationships/hyperlink" Target="https://en.wikipedia.org/wiki/YIQ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footer" Target="footer5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hyperlink" Target="https://en.wikipedia.org/wiki/XvYCC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wmf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blog.faradars.org/%D8%AA%D8%A8%D8%AF%DB%8C%D9%84-%D9%85%D9%88%D8%AC%DA%A9/#%D8%A7%D8%B2_%D8%AA%D8%A8%D8%AF%DB%8C%D9%84_%D9%81%D9%88%D8%B1%DB%8C%D9%87_%D8%A8%D9%87_%D8%AA%D8%A8%D8%AF%DB%8C%D9%84_%D9%85%D9%88%D8%AC%DA%A9" TargetMode="External"/><Relationship Id="rId48" Type="http://schemas.openxmlformats.org/officeDocument/2006/relationships/header" Target="header8.xml"/><Relationship Id="rId8" Type="http://schemas.openxmlformats.org/officeDocument/2006/relationships/header" Target="header1.xml"/><Relationship Id="rId51" Type="http://schemas.openxmlformats.org/officeDocument/2006/relationships/header" Target="header9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5</TotalTime>
  <Pages>10</Pages>
  <Words>1875</Words>
  <Characters>1069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27</cp:revision>
  <cp:lastPrinted>2020-12-25T20:34:00Z</cp:lastPrinted>
  <dcterms:created xsi:type="dcterms:W3CDTF">2018-10-31T12:07:00Z</dcterms:created>
  <dcterms:modified xsi:type="dcterms:W3CDTF">2021-01-07T19:07:00Z</dcterms:modified>
</cp:coreProperties>
</file>